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A6447" w14:textId="37DB9615" w:rsidR="00840AA2" w:rsidRPr="0098793B" w:rsidRDefault="00913B23">
      <w:pPr>
        <w:pStyle w:val="Title"/>
        <w:rPr>
          <w:sz w:val="52"/>
          <w:szCs w:val="52"/>
        </w:rPr>
      </w:pPr>
      <w:r w:rsidRPr="0098793B">
        <w:rPr>
          <w:sz w:val="52"/>
          <w:szCs w:val="52"/>
        </w:rPr>
        <w:t>Report 1</w:t>
      </w:r>
    </w:p>
    <w:p w14:paraId="7E19822F" w14:textId="33A44E1F" w:rsidR="00C3542D" w:rsidRDefault="00C3542D" w:rsidP="00C3542D">
      <w:pPr>
        <w:pStyle w:val="BodyText"/>
      </w:pP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1583D834" w14:textId="77777777" w:rsidR="00ED2D35" w:rsidRDefault="00913B23">
          <w:pPr>
            <w:pStyle w:val="TOC1"/>
            <w:tabs>
              <w:tab w:val="right" w:leader="dot" w:pos="9350"/>
            </w:tabs>
            <w:rPr>
              <w:noProof/>
            </w:rPr>
          </w:pPr>
          <w:r>
            <w:fldChar w:fldCharType="begin"/>
          </w:r>
          <w:r>
            <w:instrText>TOC \o "1-3" \h \z \u</w:instrText>
          </w:r>
          <w:r>
            <w:fldChar w:fldCharType="separate"/>
          </w:r>
          <w:hyperlink w:anchor="_Toc67491784" w:history="1">
            <w:r w:rsidR="00ED2D35" w:rsidRPr="00C24655">
              <w:rPr>
                <w:rStyle w:val="Hyperlink"/>
                <w:noProof/>
              </w:rPr>
              <w:t>Abstract</w:t>
            </w:r>
            <w:r w:rsidR="00ED2D35">
              <w:rPr>
                <w:noProof/>
                <w:webHidden/>
              </w:rPr>
              <w:tab/>
            </w:r>
            <w:r w:rsidR="00ED2D35">
              <w:rPr>
                <w:noProof/>
                <w:webHidden/>
              </w:rPr>
              <w:fldChar w:fldCharType="begin"/>
            </w:r>
            <w:r w:rsidR="00ED2D35">
              <w:rPr>
                <w:noProof/>
                <w:webHidden/>
              </w:rPr>
              <w:instrText xml:space="preserve"> PAGEREF _Toc67491784 \h </w:instrText>
            </w:r>
            <w:r w:rsidR="00ED2D35">
              <w:rPr>
                <w:noProof/>
                <w:webHidden/>
              </w:rPr>
            </w:r>
            <w:r w:rsidR="00ED2D35">
              <w:rPr>
                <w:noProof/>
                <w:webHidden/>
              </w:rPr>
              <w:fldChar w:fldCharType="separate"/>
            </w:r>
            <w:r w:rsidR="00ED2D35">
              <w:rPr>
                <w:noProof/>
                <w:webHidden/>
              </w:rPr>
              <w:t>2</w:t>
            </w:r>
            <w:r w:rsidR="00ED2D35">
              <w:rPr>
                <w:noProof/>
                <w:webHidden/>
              </w:rPr>
              <w:fldChar w:fldCharType="end"/>
            </w:r>
          </w:hyperlink>
        </w:p>
        <w:p w14:paraId="7E09F6D0" w14:textId="77777777" w:rsidR="00ED2D35" w:rsidRDefault="00981B6E">
          <w:pPr>
            <w:pStyle w:val="TOC1"/>
            <w:tabs>
              <w:tab w:val="right" w:leader="dot" w:pos="9350"/>
            </w:tabs>
            <w:rPr>
              <w:noProof/>
            </w:rPr>
          </w:pPr>
          <w:hyperlink w:anchor="_Toc67491785" w:history="1">
            <w:r w:rsidR="00ED2D35" w:rsidRPr="00C24655">
              <w:rPr>
                <w:rStyle w:val="Hyperlink"/>
                <w:noProof/>
              </w:rPr>
              <w:t>Introduction</w:t>
            </w:r>
            <w:r w:rsidR="00ED2D35">
              <w:rPr>
                <w:noProof/>
                <w:webHidden/>
              </w:rPr>
              <w:tab/>
            </w:r>
            <w:r w:rsidR="00ED2D35">
              <w:rPr>
                <w:noProof/>
                <w:webHidden/>
              </w:rPr>
              <w:fldChar w:fldCharType="begin"/>
            </w:r>
            <w:r w:rsidR="00ED2D35">
              <w:rPr>
                <w:noProof/>
                <w:webHidden/>
              </w:rPr>
              <w:instrText xml:space="preserve"> PAGEREF _Toc67491785 \h </w:instrText>
            </w:r>
            <w:r w:rsidR="00ED2D35">
              <w:rPr>
                <w:noProof/>
                <w:webHidden/>
              </w:rPr>
            </w:r>
            <w:r w:rsidR="00ED2D35">
              <w:rPr>
                <w:noProof/>
                <w:webHidden/>
              </w:rPr>
              <w:fldChar w:fldCharType="separate"/>
            </w:r>
            <w:r w:rsidR="00ED2D35">
              <w:rPr>
                <w:noProof/>
                <w:webHidden/>
              </w:rPr>
              <w:t>2</w:t>
            </w:r>
            <w:r w:rsidR="00ED2D35">
              <w:rPr>
                <w:noProof/>
                <w:webHidden/>
              </w:rPr>
              <w:fldChar w:fldCharType="end"/>
            </w:r>
          </w:hyperlink>
        </w:p>
        <w:p w14:paraId="5F4E850B" w14:textId="77777777" w:rsidR="00ED2D35" w:rsidRDefault="00981B6E">
          <w:pPr>
            <w:pStyle w:val="TOC1"/>
            <w:tabs>
              <w:tab w:val="right" w:leader="dot" w:pos="9350"/>
            </w:tabs>
            <w:rPr>
              <w:noProof/>
            </w:rPr>
          </w:pPr>
          <w:hyperlink w:anchor="_Toc67491786" w:history="1">
            <w:r w:rsidR="00ED2D35" w:rsidRPr="00C24655">
              <w:rPr>
                <w:rStyle w:val="Hyperlink"/>
                <w:noProof/>
              </w:rPr>
              <w:t>Methods</w:t>
            </w:r>
            <w:r w:rsidR="00ED2D35">
              <w:rPr>
                <w:noProof/>
                <w:webHidden/>
              </w:rPr>
              <w:tab/>
            </w:r>
            <w:r w:rsidR="00ED2D35">
              <w:rPr>
                <w:noProof/>
                <w:webHidden/>
              </w:rPr>
              <w:fldChar w:fldCharType="begin"/>
            </w:r>
            <w:r w:rsidR="00ED2D35">
              <w:rPr>
                <w:noProof/>
                <w:webHidden/>
              </w:rPr>
              <w:instrText xml:space="preserve"> PAGEREF _Toc67491786 \h </w:instrText>
            </w:r>
            <w:r w:rsidR="00ED2D35">
              <w:rPr>
                <w:noProof/>
                <w:webHidden/>
              </w:rPr>
            </w:r>
            <w:r w:rsidR="00ED2D35">
              <w:rPr>
                <w:noProof/>
                <w:webHidden/>
              </w:rPr>
              <w:fldChar w:fldCharType="separate"/>
            </w:r>
            <w:r w:rsidR="00ED2D35">
              <w:rPr>
                <w:noProof/>
                <w:webHidden/>
              </w:rPr>
              <w:t>5</w:t>
            </w:r>
            <w:r w:rsidR="00ED2D35">
              <w:rPr>
                <w:noProof/>
                <w:webHidden/>
              </w:rPr>
              <w:fldChar w:fldCharType="end"/>
            </w:r>
          </w:hyperlink>
        </w:p>
        <w:p w14:paraId="6252DE05" w14:textId="77777777" w:rsidR="00ED2D35" w:rsidRDefault="00981B6E">
          <w:pPr>
            <w:pStyle w:val="TOC2"/>
            <w:tabs>
              <w:tab w:val="right" w:leader="dot" w:pos="9350"/>
            </w:tabs>
            <w:rPr>
              <w:noProof/>
            </w:rPr>
          </w:pPr>
          <w:hyperlink w:anchor="_Toc67491787" w:history="1">
            <w:r w:rsidR="00ED2D35" w:rsidRPr="00C24655">
              <w:rPr>
                <w:rStyle w:val="Hyperlink"/>
                <w:noProof/>
              </w:rPr>
              <w:t>Theoretical Framework of Neural Networks</w:t>
            </w:r>
            <w:r w:rsidR="00ED2D35">
              <w:rPr>
                <w:noProof/>
                <w:webHidden/>
              </w:rPr>
              <w:tab/>
            </w:r>
            <w:r w:rsidR="00ED2D35">
              <w:rPr>
                <w:noProof/>
                <w:webHidden/>
              </w:rPr>
              <w:fldChar w:fldCharType="begin"/>
            </w:r>
            <w:r w:rsidR="00ED2D35">
              <w:rPr>
                <w:noProof/>
                <w:webHidden/>
              </w:rPr>
              <w:instrText xml:space="preserve"> PAGEREF _Toc67491787 \h </w:instrText>
            </w:r>
            <w:r w:rsidR="00ED2D35">
              <w:rPr>
                <w:noProof/>
                <w:webHidden/>
              </w:rPr>
            </w:r>
            <w:r w:rsidR="00ED2D35">
              <w:rPr>
                <w:noProof/>
                <w:webHidden/>
              </w:rPr>
              <w:fldChar w:fldCharType="separate"/>
            </w:r>
            <w:r w:rsidR="00ED2D35">
              <w:rPr>
                <w:noProof/>
                <w:webHidden/>
              </w:rPr>
              <w:t>5</w:t>
            </w:r>
            <w:r w:rsidR="00ED2D35">
              <w:rPr>
                <w:noProof/>
                <w:webHidden/>
              </w:rPr>
              <w:fldChar w:fldCharType="end"/>
            </w:r>
          </w:hyperlink>
        </w:p>
        <w:p w14:paraId="201C5CA8" w14:textId="77777777" w:rsidR="00ED2D35" w:rsidRDefault="00981B6E">
          <w:pPr>
            <w:pStyle w:val="TOC3"/>
            <w:tabs>
              <w:tab w:val="right" w:leader="dot" w:pos="9350"/>
            </w:tabs>
            <w:rPr>
              <w:noProof/>
            </w:rPr>
          </w:pPr>
          <w:hyperlink w:anchor="_Toc67491788" w:history="1">
            <w:r w:rsidR="00ED2D35" w:rsidRPr="00C24655">
              <w:rPr>
                <w:rStyle w:val="Hyperlink"/>
                <w:noProof/>
              </w:rPr>
              <w:t>Simplest Neural Network: Simple Feedforward Shallow Neural Network</w:t>
            </w:r>
            <w:r w:rsidR="00ED2D35">
              <w:rPr>
                <w:noProof/>
                <w:webHidden/>
              </w:rPr>
              <w:tab/>
            </w:r>
            <w:r w:rsidR="00ED2D35">
              <w:rPr>
                <w:noProof/>
                <w:webHidden/>
              </w:rPr>
              <w:fldChar w:fldCharType="begin"/>
            </w:r>
            <w:r w:rsidR="00ED2D35">
              <w:rPr>
                <w:noProof/>
                <w:webHidden/>
              </w:rPr>
              <w:instrText xml:space="preserve"> PAGEREF _Toc67491788 \h </w:instrText>
            </w:r>
            <w:r w:rsidR="00ED2D35">
              <w:rPr>
                <w:noProof/>
                <w:webHidden/>
              </w:rPr>
            </w:r>
            <w:r w:rsidR="00ED2D35">
              <w:rPr>
                <w:noProof/>
                <w:webHidden/>
              </w:rPr>
              <w:fldChar w:fldCharType="separate"/>
            </w:r>
            <w:r w:rsidR="00ED2D35">
              <w:rPr>
                <w:noProof/>
                <w:webHidden/>
              </w:rPr>
              <w:t>5</w:t>
            </w:r>
            <w:r w:rsidR="00ED2D35">
              <w:rPr>
                <w:noProof/>
                <w:webHidden/>
              </w:rPr>
              <w:fldChar w:fldCharType="end"/>
            </w:r>
          </w:hyperlink>
        </w:p>
        <w:p w14:paraId="7B1B4FA7" w14:textId="77777777" w:rsidR="00ED2D35" w:rsidRDefault="00981B6E">
          <w:pPr>
            <w:pStyle w:val="TOC3"/>
            <w:tabs>
              <w:tab w:val="right" w:leader="dot" w:pos="9350"/>
            </w:tabs>
            <w:rPr>
              <w:noProof/>
            </w:rPr>
          </w:pPr>
          <w:hyperlink w:anchor="_Toc67491789" w:history="1">
            <w:r w:rsidR="00ED2D35" w:rsidRPr="00C24655">
              <w:rPr>
                <w:rStyle w:val="Hyperlink"/>
                <w:noProof/>
              </w:rPr>
              <w:t>Statistics, Probability, and Information Theory in Neural Networks.</w:t>
            </w:r>
            <w:r w:rsidR="00ED2D35">
              <w:rPr>
                <w:noProof/>
                <w:webHidden/>
              </w:rPr>
              <w:tab/>
            </w:r>
            <w:r w:rsidR="00ED2D35">
              <w:rPr>
                <w:noProof/>
                <w:webHidden/>
              </w:rPr>
              <w:fldChar w:fldCharType="begin"/>
            </w:r>
            <w:r w:rsidR="00ED2D35">
              <w:rPr>
                <w:noProof/>
                <w:webHidden/>
              </w:rPr>
              <w:instrText xml:space="preserve"> PAGEREF _Toc67491789 \h </w:instrText>
            </w:r>
            <w:r w:rsidR="00ED2D35">
              <w:rPr>
                <w:noProof/>
                <w:webHidden/>
              </w:rPr>
            </w:r>
            <w:r w:rsidR="00ED2D35">
              <w:rPr>
                <w:noProof/>
                <w:webHidden/>
              </w:rPr>
              <w:fldChar w:fldCharType="separate"/>
            </w:r>
            <w:r w:rsidR="00ED2D35">
              <w:rPr>
                <w:noProof/>
                <w:webHidden/>
              </w:rPr>
              <w:t>6</w:t>
            </w:r>
            <w:r w:rsidR="00ED2D35">
              <w:rPr>
                <w:noProof/>
                <w:webHidden/>
              </w:rPr>
              <w:fldChar w:fldCharType="end"/>
            </w:r>
          </w:hyperlink>
        </w:p>
        <w:p w14:paraId="61CBA377" w14:textId="77777777" w:rsidR="00ED2D35" w:rsidRDefault="00981B6E">
          <w:pPr>
            <w:pStyle w:val="TOC3"/>
            <w:tabs>
              <w:tab w:val="right" w:leader="dot" w:pos="9350"/>
            </w:tabs>
            <w:rPr>
              <w:noProof/>
            </w:rPr>
          </w:pPr>
          <w:hyperlink w:anchor="_Toc67491790" w:history="1">
            <w:r w:rsidR="00ED2D35" w:rsidRPr="00C24655">
              <w:rPr>
                <w:rStyle w:val="Hyperlink"/>
                <w:noProof/>
              </w:rPr>
              <w:t>Neural Networks Structure, Terminology, and Mathematical Representation.</w:t>
            </w:r>
            <w:r w:rsidR="00ED2D35">
              <w:rPr>
                <w:noProof/>
                <w:webHidden/>
              </w:rPr>
              <w:tab/>
            </w:r>
            <w:r w:rsidR="00ED2D35">
              <w:rPr>
                <w:noProof/>
                <w:webHidden/>
              </w:rPr>
              <w:fldChar w:fldCharType="begin"/>
            </w:r>
            <w:r w:rsidR="00ED2D35">
              <w:rPr>
                <w:noProof/>
                <w:webHidden/>
              </w:rPr>
              <w:instrText xml:space="preserve"> PAGEREF _Toc67491790 \h </w:instrText>
            </w:r>
            <w:r w:rsidR="00ED2D35">
              <w:rPr>
                <w:noProof/>
                <w:webHidden/>
              </w:rPr>
            </w:r>
            <w:r w:rsidR="00ED2D35">
              <w:rPr>
                <w:noProof/>
                <w:webHidden/>
              </w:rPr>
              <w:fldChar w:fldCharType="separate"/>
            </w:r>
            <w:r w:rsidR="00ED2D35">
              <w:rPr>
                <w:noProof/>
                <w:webHidden/>
              </w:rPr>
              <w:t>7</w:t>
            </w:r>
            <w:r w:rsidR="00ED2D35">
              <w:rPr>
                <w:noProof/>
                <w:webHidden/>
              </w:rPr>
              <w:fldChar w:fldCharType="end"/>
            </w:r>
          </w:hyperlink>
        </w:p>
        <w:p w14:paraId="5C4AF85A" w14:textId="77777777" w:rsidR="00ED2D35" w:rsidRDefault="00981B6E">
          <w:pPr>
            <w:pStyle w:val="TOC3"/>
            <w:tabs>
              <w:tab w:val="right" w:leader="dot" w:pos="9350"/>
            </w:tabs>
            <w:rPr>
              <w:noProof/>
            </w:rPr>
          </w:pPr>
          <w:hyperlink w:anchor="_Toc67491791" w:history="1">
            <w:r w:rsidR="00ED2D35" w:rsidRPr="00C24655">
              <w:rPr>
                <w:rStyle w:val="Hyperlink"/>
                <w:noProof/>
              </w:rPr>
              <w:t>Activation Functions</w:t>
            </w:r>
            <w:r w:rsidR="00ED2D35">
              <w:rPr>
                <w:noProof/>
                <w:webHidden/>
              </w:rPr>
              <w:tab/>
            </w:r>
            <w:r w:rsidR="00ED2D35">
              <w:rPr>
                <w:noProof/>
                <w:webHidden/>
              </w:rPr>
              <w:fldChar w:fldCharType="begin"/>
            </w:r>
            <w:r w:rsidR="00ED2D35">
              <w:rPr>
                <w:noProof/>
                <w:webHidden/>
              </w:rPr>
              <w:instrText xml:space="preserve"> PAGEREF _Toc67491791 \h </w:instrText>
            </w:r>
            <w:r w:rsidR="00ED2D35">
              <w:rPr>
                <w:noProof/>
                <w:webHidden/>
              </w:rPr>
            </w:r>
            <w:r w:rsidR="00ED2D35">
              <w:rPr>
                <w:noProof/>
                <w:webHidden/>
              </w:rPr>
              <w:fldChar w:fldCharType="separate"/>
            </w:r>
            <w:r w:rsidR="00ED2D35">
              <w:rPr>
                <w:noProof/>
                <w:webHidden/>
              </w:rPr>
              <w:t>11</w:t>
            </w:r>
            <w:r w:rsidR="00ED2D35">
              <w:rPr>
                <w:noProof/>
                <w:webHidden/>
              </w:rPr>
              <w:fldChar w:fldCharType="end"/>
            </w:r>
          </w:hyperlink>
        </w:p>
        <w:p w14:paraId="432672A8" w14:textId="77777777" w:rsidR="00ED2D35" w:rsidRDefault="00981B6E">
          <w:pPr>
            <w:pStyle w:val="TOC3"/>
            <w:tabs>
              <w:tab w:val="right" w:leader="dot" w:pos="9350"/>
            </w:tabs>
            <w:rPr>
              <w:noProof/>
            </w:rPr>
          </w:pPr>
          <w:hyperlink w:anchor="_Toc67491792" w:history="1">
            <w:r w:rsidR="00ED2D35" w:rsidRPr="00C24655">
              <w:rPr>
                <w:rStyle w:val="Hyperlink"/>
                <w:noProof/>
              </w:rPr>
              <w:t>Gradient Descent &amp; Stochastic Gradient Descent</w:t>
            </w:r>
            <w:r w:rsidR="00ED2D35">
              <w:rPr>
                <w:noProof/>
                <w:webHidden/>
              </w:rPr>
              <w:tab/>
            </w:r>
            <w:r w:rsidR="00ED2D35">
              <w:rPr>
                <w:noProof/>
                <w:webHidden/>
              </w:rPr>
              <w:fldChar w:fldCharType="begin"/>
            </w:r>
            <w:r w:rsidR="00ED2D35">
              <w:rPr>
                <w:noProof/>
                <w:webHidden/>
              </w:rPr>
              <w:instrText xml:space="preserve"> PAGEREF _Toc67491792 \h </w:instrText>
            </w:r>
            <w:r w:rsidR="00ED2D35">
              <w:rPr>
                <w:noProof/>
                <w:webHidden/>
              </w:rPr>
            </w:r>
            <w:r w:rsidR="00ED2D35">
              <w:rPr>
                <w:noProof/>
                <w:webHidden/>
              </w:rPr>
              <w:fldChar w:fldCharType="separate"/>
            </w:r>
            <w:r w:rsidR="00ED2D35">
              <w:rPr>
                <w:noProof/>
                <w:webHidden/>
              </w:rPr>
              <w:t>12</w:t>
            </w:r>
            <w:r w:rsidR="00ED2D35">
              <w:rPr>
                <w:noProof/>
                <w:webHidden/>
              </w:rPr>
              <w:fldChar w:fldCharType="end"/>
            </w:r>
          </w:hyperlink>
        </w:p>
        <w:p w14:paraId="35096854" w14:textId="77777777" w:rsidR="00ED2D35" w:rsidRDefault="00981B6E">
          <w:pPr>
            <w:pStyle w:val="TOC3"/>
            <w:tabs>
              <w:tab w:val="right" w:leader="dot" w:pos="9350"/>
            </w:tabs>
            <w:rPr>
              <w:noProof/>
            </w:rPr>
          </w:pPr>
          <w:hyperlink w:anchor="_Toc67491793" w:history="1">
            <w:r w:rsidR="00ED2D35" w:rsidRPr="00C24655">
              <w:rPr>
                <w:rStyle w:val="Hyperlink"/>
                <w:noProof/>
              </w:rPr>
              <w:t>Back Propagation</w:t>
            </w:r>
            <w:r w:rsidR="00ED2D35">
              <w:rPr>
                <w:noProof/>
                <w:webHidden/>
              </w:rPr>
              <w:tab/>
            </w:r>
            <w:r w:rsidR="00ED2D35">
              <w:rPr>
                <w:noProof/>
                <w:webHidden/>
              </w:rPr>
              <w:fldChar w:fldCharType="begin"/>
            </w:r>
            <w:r w:rsidR="00ED2D35">
              <w:rPr>
                <w:noProof/>
                <w:webHidden/>
              </w:rPr>
              <w:instrText xml:space="preserve"> PAGEREF _Toc67491793 \h </w:instrText>
            </w:r>
            <w:r w:rsidR="00ED2D35">
              <w:rPr>
                <w:noProof/>
                <w:webHidden/>
              </w:rPr>
            </w:r>
            <w:r w:rsidR="00ED2D35">
              <w:rPr>
                <w:noProof/>
                <w:webHidden/>
              </w:rPr>
              <w:fldChar w:fldCharType="separate"/>
            </w:r>
            <w:r w:rsidR="00ED2D35">
              <w:rPr>
                <w:noProof/>
                <w:webHidden/>
              </w:rPr>
              <w:t>14</w:t>
            </w:r>
            <w:r w:rsidR="00ED2D35">
              <w:rPr>
                <w:noProof/>
                <w:webHidden/>
              </w:rPr>
              <w:fldChar w:fldCharType="end"/>
            </w:r>
          </w:hyperlink>
        </w:p>
        <w:p w14:paraId="44F43B6D" w14:textId="77777777" w:rsidR="00ED2D35" w:rsidRDefault="00981B6E">
          <w:pPr>
            <w:pStyle w:val="TOC3"/>
            <w:tabs>
              <w:tab w:val="right" w:leader="dot" w:pos="9350"/>
            </w:tabs>
            <w:rPr>
              <w:noProof/>
            </w:rPr>
          </w:pPr>
          <w:hyperlink w:anchor="_Toc67491794" w:history="1">
            <w:r w:rsidR="00ED2D35" w:rsidRPr="00C24655">
              <w:rPr>
                <w:rStyle w:val="Hyperlink"/>
                <w:noProof/>
              </w:rPr>
              <w:t>Hyperparameters of neural networks</w:t>
            </w:r>
            <w:r w:rsidR="00ED2D35">
              <w:rPr>
                <w:noProof/>
                <w:webHidden/>
              </w:rPr>
              <w:tab/>
            </w:r>
            <w:r w:rsidR="00ED2D35">
              <w:rPr>
                <w:noProof/>
                <w:webHidden/>
              </w:rPr>
              <w:fldChar w:fldCharType="begin"/>
            </w:r>
            <w:r w:rsidR="00ED2D35">
              <w:rPr>
                <w:noProof/>
                <w:webHidden/>
              </w:rPr>
              <w:instrText xml:space="preserve"> PAGEREF _Toc67491794 \h </w:instrText>
            </w:r>
            <w:r w:rsidR="00ED2D35">
              <w:rPr>
                <w:noProof/>
                <w:webHidden/>
              </w:rPr>
            </w:r>
            <w:r w:rsidR="00ED2D35">
              <w:rPr>
                <w:noProof/>
                <w:webHidden/>
              </w:rPr>
              <w:fldChar w:fldCharType="separate"/>
            </w:r>
            <w:r w:rsidR="00ED2D35">
              <w:rPr>
                <w:noProof/>
                <w:webHidden/>
              </w:rPr>
              <w:t>15</w:t>
            </w:r>
            <w:r w:rsidR="00ED2D35">
              <w:rPr>
                <w:noProof/>
                <w:webHidden/>
              </w:rPr>
              <w:fldChar w:fldCharType="end"/>
            </w:r>
          </w:hyperlink>
        </w:p>
        <w:p w14:paraId="6898A76D" w14:textId="77777777" w:rsidR="00ED2D35" w:rsidRDefault="00981B6E">
          <w:pPr>
            <w:pStyle w:val="TOC2"/>
            <w:tabs>
              <w:tab w:val="right" w:leader="dot" w:pos="9350"/>
            </w:tabs>
            <w:rPr>
              <w:noProof/>
            </w:rPr>
          </w:pPr>
          <w:hyperlink w:anchor="_Toc67491795" w:history="1">
            <w:r w:rsidR="00ED2D35" w:rsidRPr="00C24655">
              <w:rPr>
                <w:rStyle w:val="Hyperlink"/>
                <w:noProof/>
              </w:rPr>
              <w:t>Regularization: Methods to Improve Neural Network Performance</w:t>
            </w:r>
            <w:r w:rsidR="00ED2D35">
              <w:rPr>
                <w:noProof/>
                <w:webHidden/>
              </w:rPr>
              <w:tab/>
            </w:r>
            <w:r w:rsidR="00ED2D35">
              <w:rPr>
                <w:noProof/>
                <w:webHidden/>
              </w:rPr>
              <w:fldChar w:fldCharType="begin"/>
            </w:r>
            <w:r w:rsidR="00ED2D35">
              <w:rPr>
                <w:noProof/>
                <w:webHidden/>
              </w:rPr>
              <w:instrText xml:space="preserve"> PAGEREF _Toc67491795 \h </w:instrText>
            </w:r>
            <w:r w:rsidR="00ED2D35">
              <w:rPr>
                <w:noProof/>
                <w:webHidden/>
              </w:rPr>
            </w:r>
            <w:r w:rsidR="00ED2D35">
              <w:rPr>
                <w:noProof/>
                <w:webHidden/>
              </w:rPr>
              <w:fldChar w:fldCharType="separate"/>
            </w:r>
            <w:r w:rsidR="00ED2D35">
              <w:rPr>
                <w:noProof/>
                <w:webHidden/>
              </w:rPr>
              <w:t>16</w:t>
            </w:r>
            <w:r w:rsidR="00ED2D35">
              <w:rPr>
                <w:noProof/>
                <w:webHidden/>
              </w:rPr>
              <w:fldChar w:fldCharType="end"/>
            </w:r>
          </w:hyperlink>
        </w:p>
        <w:p w14:paraId="435BF0D7" w14:textId="77777777" w:rsidR="00ED2D35" w:rsidRDefault="00981B6E">
          <w:pPr>
            <w:pStyle w:val="TOC3"/>
            <w:tabs>
              <w:tab w:val="right" w:leader="dot" w:pos="9350"/>
            </w:tabs>
            <w:rPr>
              <w:noProof/>
            </w:rPr>
          </w:pPr>
          <w:hyperlink w:anchor="_Toc67491796" w:history="1">
            <w:r w:rsidR="00ED2D35" w:rsidRPr="00C24655">
              <w:rPr>
                <w:rStyle w:val="Hyperlink"/>
                <w:noProof/>
              </w:rPr>
              <w:t>The Idea of Regularization:</w:t>
            </w:r>
            <w:r w:rsidR="00ED2D35">
              <w:rPr>
                <w:noProof/>
                <w:webHidden/>
              </w:rPr>
              <w:tab/>
            </w:r>
            <w:r w:rsidR="00ED2D35">
              <w:rPr>
                <w:noProof/>
                <w:webHidden/>
              </w:rPr>
              <w:fldChar w:fldCharType="begin"/>
            </w:r>
            <w:r w:rsidR="00ED2D35">
              <w:rPr>
                <w:noProof/>
                <w:webHidden/>
              </w:rPr>
              <w:instrText xml:space="preserve"> PAGEREF _Toc67491796 \h </w:instrText>
            </w:r>
            <w:r w:rsidR="00ED2D35">
              <w:rPr>
                <w:noProof/>
                <w:webHidden/>
              </w:rPr>
            </w:r>
            <w:r w:rsidR="00ED2D35">
              <w:rPr>
                <w:noProof/>
                <w:webHidden/>
              </w:rPr>
              <w:fldChar w:fldCharType="separate"/>
            </w:r>
            <w:r w:rsidR="00ED2D35">
              <w:rPr>
                <w:noProof/>
                <w:webHidden/>
              </w:rPr>
              <w:t>16</w:t>
            </w:r>
            <w:r w:rsidR="00ED2D35">
              <w:rPr>
                <w:noProof/>
                <w:webHidden/>
              </w:rPr>
              <w:fldChar w:fldCharType="end"/>
            </w:r>
          </w:hyperlink>
        </w:p>
        <w:p w14:paraId="393345B1" w14:textId="77777777" w:rsidR="00ED2D35" w:rsidRDefault="00981B6E">
          <w:pPr>
            <w:pStyle w:val="TOC3"/>
            <w:tabs>
              <w:tab w:val="right" w:leader="dot" w:pos="9350"/>
            </w:tabs>
            <w:rPr>
              <w:noProof/>
            </w:rPr>
          </w:pPr>
          <w:hyperlink w:anchor="_Toc67491797" w:history="1">
            <w:r w:rsidR="00ED2D35" w:rsidRPr="00C24655">
              <w:rPr>
                <w:rStyle w:val="Hyperlink"/>
                <w:noProof/>
              </w:rPr>
              <w:t>Parameter Norm Penalties</w:t>
            </w:r>
            <w:r w:rsidR="00ED2D35">
              <w:rPr>
                <w:noProof/>
                <w:webHidden/>
              </w:rPr>
              <w:tab/>
            </w:r>
            <w:r w:rsidR="00ED2D35">
              <w:rPr>
                <w:noProof/>
                <w:webHidden/>
              </w:rPr>
              <w:fldChar w:fldCharType="begin"/>
            </w:r>
            <w:r w:rsidR="00ED2D35">
              <w:rPr>
                <w:noProof/>
                <w:webHidden/>
              </w:rPr>
              <w:instrText xml:space="preserve"> PAGEREF _Toc67491797 \h </w:instrText>
            </w:r>
            <w:r w:rsidR="00ED2D35">
              <w:rPr>
                <w:noProof/>
                <w:webHidden/>
              </w:rPr>
            </w:r>
            <w:r w:rsidR="00ED2D35">
              <w:rPr>
                <w:noProof/>
                <w:webHidden/>
              </w:rPr>
              <w:fldChar w:fldCharType="separate"/>
            </w:r>
            <w:r w:rsidR="00ED2D35">
              <w:rPr>
                <w:noProof/>
                <w:webHidden/>
              </w:rPr>
              <w:t>16</w:t>
            </w:r>
            <w:r w:rsidR="00ED2D35">
              <w:rPr>
                <w:noProof/>
                <w:webHidden/>
              </w:rPr>
              <w:fldChar w:fldCharType="end"/>
            </w:r>
          </w:hyperlink>
        </w:p>
        <w:p w14:paraId="7F056C1E" w14:textId="77777777" w:rsidR="00ED2D35" w:rsidRDefault="00981B6E">
          <w:pPr>
            <w:pStyle w:val="TOC3"/>
            <w:tabs>
              <w:tab w:val="right" w:leader="dot" w:pos="9350"/>
            </w:tabs>
            <w:rPr>
              <w:noProof/>
            </w:rPr>
          </w:pPr>
          <w:hyperlink w:anchor="_Toc67491798" w:history="1">
            <w:r w:rsidR="00ED2D35" w:rsidRPr="00C24655">
              <w:rPr>
                <w:rStyle w:val="Hyperlink"/>
                <w:noProof/>
              </w:rPr>
              <w:t>Ensemble Methods</w:t>
            </w:r>
            <w:r w:rsidR="00ED2D35">
              <w:rPr>
                <w:noProof/>
                <w:webHidden/>
              </w:rPr>
              <w:tab/>
            </w:r>
            <w:r w:rsidR="00ED2D35">
              <w:rPr>
                <w:noProof/>
                <w:webHidden/>
              </w:rPr>
              <w:fldChar w:fldCharType="begin"/>
            </w:r>
            <w:r w:rsidR="00ED2D35">
              <w:rPr>
                <w:noProof/>
                <w:webHidden/>
              </w:rPr>
              <w:instrText xml:space="preserve"> PAGEREF _Toc67491798 \h </w:instrText>
            </w:r>
            <w:r w:rsidR="00ED2D35">
              <w:rPr>
                <w:noProof/>
                <w:webHidden/>
              </w:rPr>
            </w:r>
            <w:r w:rsidR="00ED2D35">
              <w:rPr>
                <w:noProof/>
                <w:webHidden/>
              </w:rPr>
              <w:fldChar w:fldCharType="separate"/>
            </w:r>
            <w:r w:rsidR="00ED2D35">
              <w:rPr>
                <w:noProof/>
                <w:webHidden/>
              </w:rPr>
              <w:t>17</w:t>
            </w:r>
            <w:r w:rsidR="00ED2D35">
              <w:rPr>
                <w:noProof/>
                <w:webHidden/>
              </w:rPr>
              <w:fldChar w:fldCharType="end"/>
            </w:r>
          </w:hyperlink>
        </w:p>
        <w:p w14:paraId="0E11AC6B" w14:textId="77777777" w:rsidR="00ED2D35" w:rsidRDefault="00981B6E">
          <w:pPr>
            <w:pStyle w:val="TOC3"/>
            <w:tabs>
              <w:tab w:val="right" w:leader="dot" w:pos="9350"/>
            </w:tabs>
            <w:rPr>
              <w:noProof/>
            </w:rPr>
          </w:pPr>
          <w:hyperlink w:anchor="_Toc67491799" w:history="1">
            <w:r w:rsidR="00ED2D35" w:rsidRPr="00C24655">
              <w:rPr>
                <w:rStyle w:val="Hyperlink"/>
                <w:noProof/>
              </w:rPr>
              <w:t>Data Augmentation</w:t>
            </w:r>
            <w:r w:rsidR="00ED2D35">
              <w:rPr>
                <w:noProof/>
                <w:webHidden/>
              </w:rPr>
              <w:tab/>
            </w:r>
            <w:r w:rsidR="00ED2D35">
              <w:rPr>
                <w:noProof/>
                <w:webHidden/>
              </w:rPr>
              <w:fldChar w:fldCharType="begin"/>
            </w:r>
            <w:r w:rsidR="00ED2D35">
              <w:rPr>
                <w:noProof/>
                <w:webHidden/>
              </w:rPr>
              <w:instrText xml:space="preserve"> PAGEREF _Toc67491799 \h </w:instrText>
            </w:r>
            <w:r w:rsidR="00ED2D35">
              <w:rPr>
                <w:noProof/>
                <w:webHidden/>
              </w:rPr>
            </w:r>
            <w:r w:rsidR="00ED2D35">
              <w:rPr>
                <w:noProof/>
                <w:webHidden/>
              </w:rPr>
              <w:fldChar w:fldCharType="separate"/>
            </w:r>
            <w:r w:rsidR="00ED2D35">
              <w:rPr>
                <w:noProof/>
                <w:webHidden/>
              </w:rPr>
              <w:t>17</w:t>
            </w:r>
            <w:r w:rsidR="00ED2D35">
              <w:rPr>
                <w:noProof/>
                <w:webHidden/>
              </w:rPr>
              <w:fldChar w:fldCharType="end"/>
            </w:r>
          </w:hyperlink>
        </w:p>
        <w:p w14:paraId="57103F8A" w14:textId="77777777" w:rsidR="00ED2D35" w:rsidRDefault="00981B6E">
          <w:pPr>
            <w:pStyle w:val="TOC3"/>
            <w:tabs>
              <w:tab w:val="right" w:leader="dot" w:pos="9350"/>
            </w:tabs>
            <w:rPr>
              <w:noProof/>
            </w:rPr>
          </w:pPr>
          <w:hyperlink w:anchor="_Toc67491800" w:history="1">
            <w:r w:rsidR="00ED2D35" w:rsidRPr="00C24655">
              <w:rPr>
                <w:rStyle w:val="Hyperlink"/>
                <w:noProof/>
              </w:rPr>
              <w:t>Semi-Supervised Learning:</w:t>
            </w:r>
            <w:r w:rsidR="00ED2D35">
              <w:rPr>
                <w:noProof/>
                <w:webHidden/>
              </w:rPr>
              <w:tab/>
            </w:r>
            <w:r w:rsidR="00ED2D35">
              <w:rPr>
                <w:noProof/>
                <w:webHidden/>
              </w:rPr>
              <w:fldChar w:fldCharType="begin"/>
            </w:r>
            <w:r w:rsidR="00ED2D35">
              <w:rPr>
                <w:noProof/>
                <w:webHidden/>
              </w:rPr>
              <w:instrText xml:space="preserve"> PAGEREF _Toc67491800 \h </w:instrText>
            </w:r>
            <w:r w:rsidR="00ED2D35">
              <w:rPr>
                <w:noProof/>
                <w:webHidden/>
              </w:rPr>
            </w:r>
            <w:r w:rsidR="00ED2D35">
              <w:rPr>
                <w:noProof/>
                <w:webHidden/>
              </w:rPr>
              <w:fldChar w:fldCharType="separate"/>
            </w:r>
            <w:r w:rsidR="00ED2D35">
              <w:rPr>
                <w:noProof/>
                <w:webHidden/>
              </w:rPr>
              <w:t>18</w:t>
            </w:r>
            <w:r w:rsidR="00ED2D35">
              <w:rPr>
                <w:noProof/>
                <w:webHidden/>
              </w:rPr>
              <w:fldChar w:fldCharType="end"/>
            </w:r>
          </w:hyperlink>
        </w:p>
        <w:p w14:paraId="25627397" w14:textId="77777777" w:rsidR="00ED2D35" w:rsidRDefault="00981B6E">
          <w:pPr>
            <w:pStyle w:val="TOC3"/>
            <w:tabs>
              <w:tab w:val="right" w:leader="dot" w:pos="9350"/>
            </w:tabs>
            <w:rPr>
              <w:noProof/>
            </w:rPr>
          </w:pPr>
          <w:hyperlink w:anchor="_Toc67491801" w:history="1">
            <w:r w:rsidR="00ED2D35" w:rsidRPr="00C24655">
              <w:rPr>
                <w:rStyle w:val="Hyperlink"/>
                <w:noProof/>
              </w:rPr>
              <w:t>Dropout</w:t>
            </w:r>
            <w:r w:rsidR="00ED2D35">
              <w:rPr>
                <w:noProof/>
                <w:webHidden/>
              </w:rPr>
              <w:tab/>
            </w:r>
            <w:r w:rsidR="00ED2D35">
              <w:rPr>
                <w:noProof/>
                <w:webHidden/>
              </w:rPr>
              <w:fldChar w:fldCharType="begin"/>
            </w:r>
            <w:r w:rsidR="00ED2D35">
              <w:rPr>
                <w:noProof/>
                <w:webHidden/>
              </w:rPr>
              <w:instrText xml:space="preserve"> PAGEREF _Toc67491801 \h </w:instrText>
            </w:r>
            <w:r w:rsidR="00ED2D35">
              <w:rPr>
                <w:noProof/>
                <w:webHidden/>
              </w:rPr>
            </w:r>
            <w:r w:rsidR="00ED2D35">
              <w:rPr>
                <w:noProof/>
                <w:webHidden/>
              </w:rPr>
              <w:fldChar w:fldCharType="separate"/>
            </w:r>
            <w:r w:rsidR="00ED2D35">
              <w:rPr>
                <w:noProof/>
                <w:webHidden/>
              </w:rPr>
              <w:t>18</w:t>
            </w:r>
            <w:r w:rsidR="00ED2D35">
              <w:rPr>
                <w:noProof/>
                <w:webHidden/>
              </w:rPr>
              <w:fldChar w:fldCharType="end"/>
            </w:r>
          </w:hyperlink>
        </w:p>
        <w:p w14:paraId="4CF93542" w14:textId="77777777" w:rsidR="00ED2D35" w:rsidRDefault="00981B6E">
          <w:pPr>
            <w:pStyle w:val="TOC1"/>
            <w:tabs>
              <w:tab w:val="right" w:leader="dot" w:pos="9350"/>
            </w:tabs>
            <w:rPr>
              <w:noProof/>
            </w:rPr>
          </w:pPr>
          <w:hyperlink w:anchor="_Toc67491802" w:history="1">
            <w:r w:rsidR="00ED2D35" w:rsidRPr="00C24655">
              <w:rPr>
                <w:rStyle w:val="Hyperlink"/>
                <w:noProof/>
              </w:rPr>
              <w:t>Results and Insights: Deep Neural Network</w:t>
            </w:r>
            <w:r w:rsidR="00ED2D35">
              <w:rPr>
                <w:noProof/>
                <w:webHidden/>
              </w:rPr>
              <w:tab/>
            </w:r>
            <w:r w:rsidR="00ED2D35">
              <w:rPr>
                <w:noProof/>
                <w:webHidden/>
              </w:rPr>
              <w:fldChar w:fldCharType="begin"/>
            </w:r>
            <w:r w:rsidR="00ED2D35">
              <w:rPr>
                <w:noProof/>
                <w:webHidden/>
              </w:rPr>
              <w:instrText xml:space="preserve"> PAGEREF _Toc67491802 \h </w:instrText>
            </w:r>
            <w:r w:rsidR="00ED2D35">
              <w:rPr>
                <w:noProof/>
                <w:webHidden/>
              </w:rPr>
            </w:r>
            <w:r w:rsidR="00ED2D35">
              <w:rPr>
                <w:noProof/>
                <w:webHidden/>
              </w:rPr>
              <w:fldChar w:fldCharType="separate"/>
            </w:r>
            <w:r w:rsidR="00ED2D35">
              <w:rPr>
                <w:noProof/>
                <w:webHidden/>
              </w:rPr>
              <w:t>19</w:t>
            </w:r>
            <w:r w:rsidR="00ED2D35">
              <w:rPr>
                <w:noProof/>
                <w:webHidden/>
              </w:rPr>
              <w:fldChar w:fldCharType="end"/>
            </w:r>
          </w:hyperlink>
        </w:p>
        <w:p w14:paraId="0F7CF0CF" w14:textId="77777777" w:rsidR="00ED2D35" w:rsidRDefault="00981B6E">
          <w:pPr>
            <w:pStyle w:val="TOC1"/>
            <w:tabs>
              <w:tab w:val="right" w:leader="dot" w:pos="9350"/>
            </w:tabs>
            <w:rPr>
              <w:noProof/>
            </w:rPr>
          </w:pPr>
          <w:hyperlink w:anchor="_Toc67491803" w:history="1">
            <w:r w:rsidR="00ED2D35" w:rsidRPr="00C24655">
              <w:rPr>
                <w:rStyle w:val="Hyperlink"/>
                <w:noProof/>
              </w:rPr>
              <w:t>Discussion and Conclusion</w:t>
            </w:r>
            <w:r w:rsidR="00ED2D35">
              <w:rPr>
                <w:noProof/>
                <w:webHidden/>
              </w:rPr>
              <w:tab/>
            </w:r>
            <w:r w:rsidR="00ED2D35">
              <w:rPr>
                <w:noProof/>
                <w:webHidden/>
              </w:rPr>
              <w:fldChar w:fldCharType="begin"/>
            </w:r>
            <w:r w:rsidR="00ED2D35">
              <w:rPr>
                <w:noProof/>
                <w:webHidden/>
              </w:rPr>
              <w:instrText xml:space="preserve"> PAGEREF _Toc67491803 \h </w:instrText>
            </w:r>
            <w:r w:rsidR="00ED2D35">
              <w:rPr>
                <w:noProof/>
                <w:webHidden/>
              </w:rPr>
            </w:r>
            <w:r w:rsidR="00ED2D35">
              <w:rPr>
                <w:noProof/>
                <w:webHidden/>
              </w:rPr>
              <w:fldChar w:fldCharType="separate"/>
            </w:r>
            <w:r w:rsidR="00ED2D35">
              <w:rPr>
                <w:noProof/>
                <w:webHidden/>
              </w:rPr>
              <w:t>22</w:t>
            </w:r>
            <w:r w:rsidR="00ED2D35">
              <w:rPr>
                <w:noProof/>
                <w:webHidden/>
              </w:rPr>
              <w:fldChar w:fldCharType="end"/>
            </w:r>
          </w:hyperlink>
        </w:p>
        <w:p w14:paraId="472EE1C8" w14:textId="77777777" w:rsidR="00ED2D35" w:rsidRDefault="00981B6E">
          <w:pPr>
            <w:pStyle w:val="TOC1"/>
            <w:tabs>
              <w:tab w:val="right" w:leader="dot" w:pos="9350"/>
            </w:tabs>
            <w:rPr>
              <w:noProof/>
            </w:rPr>
          </w:pPr>
          <w:hyperlink w:anchor="_Toc67491804" w:history="1">
            <w:r w:rsidR="00ED2D35" w:rsidRPr="00C24655">
              <w:rPr>
                <w:rStyle w:val="Hyperlink"/>
                <w:noProof/>
              </w:rPr>
              <w:t>References</w:t>
            </w:r>
            <w:r w:rsidR="00ED2D35">
              <w:rPr>
                <w:noProof/>
                <w:webHidden/>
              </w:rPr>
              <w:tab/>
            </w:r>
            <w:r w:rsidR="00ED2D35">
              <w:rPr>
                <w:noProof/>
                <w:webHidden/>
              </w:rPr>
              <w:fldChar w:fldCharType="begin"/>
            </w:r>
            <w:r w:rsidR="00ED2D35">
              <w:rPr>
                <w:noProof/>
                <w:webHidden/>
              </w:rPr>
              <w:instrText xml:space="preserve"> PAGEREF _Toc67491804 \h </w:instrText>
            </w:r>
            <w:r w:rsidR="00ED2D35">
              <w:rPr>
                <w:noProof/>
                <w:webHidden/>
              </w:rPr>
            </w:r>
            <w:r w:rsidR="00ED2D35">
              <w:rPr>
                <w:noProof/>
                <w:webHidden/>
              </w:rPr>
              <w:fldChar w:fldCharType="separate"/>
            </w:r>
            <w:r w:rsidR="00ED2D35">
              <w:rPr>
                <w:noProof/>
                <w:webHidden/>
              </w:rPr>
              <w:t>22</w:t>
            </w:r>
            <w:r w:rsidR="00ED2D35">
              <w:rPr>
                <w:noProof/>
                <w:webHidden/>
              </w:rPr>
              <w:fldChar w:fldCharType="end"/>
            </w:r>
          </w:hyperlink>
        </w:p>
        <w:p w14:paraId="6C98926A" w14:textId="77777777" w:rsidR="00ED2D35" w:rsidRDefault="00981B6E">
          <w:pPr>
            <w:pStyle w:val="TOC1"/>
            <w:tabs>
              <w:tab w:val="right" w:leader="dot" w:pos="9350"/>
            </w:tabs>
            <w:rPr>
              <w:noProof/>
            </w:rPr>
          </w:pPr>
          <w:hyperlink w:anchor="_Toc67491805" w:history="1">
            <w:r w:rsidR="00ED2D35" w:rsidRPr="00C24655">
              <w:rPr>
                <w:rStyle w:val="Hyperlink"/>
                <w:noProof/>
              </w:rPr>
              <w:t>Appendix</w:t>
            </w:r>
            <w:r w:rsidR="00ED2D35">
              <w:rPr>
                <w:noProof/>
                <w:webHidden/>
              </w:rPr>
              <w:tab/>
            </w:r>
            <w:r w:rsidR="00ED2D35">
              <w:rPr>
                <w:noProof/>
                <w:webHidden/>
              </w:rPr>
              <w:fldChar w:fldCharType="begin"/>
            </w:r>
            <w:r w:rsidR="00ED2D35">
              <w:rPr>
                <w:noProof/>
                <w:webHidden/>
              </w:rPr>
              <w:instrText xml:space="preserve"> PAGEREF _Toc67491805 \h </w:instrText>
            </w:r>
            <w:r w:rsidR="00ED2D35">
              <w:rPr>
                <w:noProof/>
                <w:webHidden/>
              </w:rPr>
            </w:r>
            <w:r w:rsidR="00ED2D35">
              <w:rPr>
                <w:noProof/>
                <w:webHidden/>
              </w:rPr>
              <w:fldChar w:fldCharType="separate"/>
            </w:r>
            <w:r w:rsidR="00ED2D35">
              <w:rPr>
                <w:noProof/>
                <w:webHidden/>
              </w:rPr>
              <w:t>23</w:t>
            </w:r>
            <w:r w:rsidR="00ED2D35">
              <w:rPr>
                <w:noProof/>
                <w:webHidden/>
              </w:rPr>
              <w:fldChar w:fldCharType="end"/>
            </w:r>
          </w:hyperlink>
        </w:p>
        <w:p w14:paraId="3435E7C4" w14:textId="77777777" w:rsidR="00ED2D35" w:rsidRDefault="00981B6E">
          <w:pPr>
            <w:pStyle w:val="TOC2"/>
            <w:tabs>
              <w:tab w:val="right" w:leader="dot" w:pos="9350"/>
            </w:tabs>
            <w:rPr>
              <w:noProof/>
            </w:rPr>
          </w:pPr>
          <w:hyperlink w:anchor="_Toc67491806" w:history="1">
            <w:r w:rsidR="00ED2D35" w:rsidRPr="00C24655">
              <w:rPr>
                <w:rStyle w:val="Hyperlink"/>
                <w:noProof/>
              </w:rPr>
              <w:t>Definitions and Further Explanations.</w:t>
            </w:r>
            <w:r w:rsidR="00ED2D35">
              <w:rPr>
                <w:noProof/>
                <w:webHidden/>
              </w:rPr>
              <w:tab/>
            </w:r>
            <w:r w:rsidR="00ED2D35">
              <w:rPr>
                <w:noProof/>
                <w:webHidden/>
              </w:rPr>
              <w:fldChar w:fldCharType="begin"/>
            </w:r>
            <w:r w:rsidR="00ED2D35">
              <w:rPr>
                <w:noProof/>
                <w:webHidden/>
              </w:rPr>
              <w:instrText xml:space="preserve"> PAGEREF _Toc67491806 \h </w:instrText>
            </w:r>
            <w:r w:rsidR="00ED2D35">
              <w:rPr>
                <w:noProof/>
                <w:webHidden/>
              </w:rPr>
            </w:r>
            <w:r w:rsidR="00ED2D35">
              <w:rPr>
                <w:noProof/>
                <w:webHidden/>
              </w:rPr>
              <w:fldChar w:fldCharType="separate"/>
            </w:r>
            <w:r w:rsidR="00ED2D35">
              <w:rPr>
                <w:noProof/>
                <w:webHidden/>
              </w:rPr>
              <w:t>23</w:t>
            </w:r>
            <w:r w:rsidR="00ED2D35">
              <w:rPr>
                <w:noProof/>
                <w:webHidden/>
              </w:rPr>
              <w:fldChar w:fldCharType="end"/>
            </w:r>
          </w:hyperlink>
        </w:p>
        <w:p w14:paraId="13091C67" w14:textId="77777777" w:rsidR="00ED2D35" w:rsidRDefault="00981B6E">
          <w:pPr>
            <w:pStyle w:val="TOC3"/>
            <w:tabs>
              <w:tab w:val="right" w:leader="dot" w:pos="9350"/>
            </w:tabs>
            <w:rPr>
              <w:noProof/>
            </w:rPr>
          </w:pPr>
          <w:hyperlink w:anchor="_Toc67491807" w:history="1">
            <w:r w:rsidR="00ED2D35" w:rsidRPr="00C24655">
              <w:rPr>
                <w:rStyle w:val="Hyperlink"/>
                <w:noProof/>
              </w:rPr>
              <w:t>Tensor:</w:t>
            </w:r>
            <w:r w:rsidR="00ED2D35">
              <w:rPr>
                <w:noProof/>
                <w:webHidden/>
              </w:rPr>
              <w:tab/>
            </w:r>
            <w:r w:rsidR="00ED2D35">
              <w:rPr>
                <w:noProof/>
                <w:webHidden/>
              </w:rPr>
              <w:fldChar w:fldCharType="begin"/>
            </w:r>
            <w:r w:rsidR="00ED2D35">
              <w:rPr>
                <w:noProof/>
                <w:webHidden/>
              </w:rPr>
              <w:instrText xml:space="preserve"> PAGEREF _Toc67491807 \h </w:instrText>
            </w:r>
            <w:r w:rsidR="00ED2D35">
              <w:rPr>
                <w:noProof/>
                <w:webHidden/>
              </w:rPr>
            </w:r>
            <w:r w:rsidR="00ED2D35">
              <w:rPr>
                <w:noProof/>
                <w:webHidden/>
              </w:rPr>
              <w:fldChar w:fldCharType="separate"/>
            </w:r>
            <w:r w:rsidR="00ED2D35">
              <w:rPr>
                <w:noProof/>
                <w:webHidden/>
              </w:rPr>
              <w:t>23</w:t>
            </w:r>
            <w:r w:rsidR="00ED2D35">
              <w:rPr>
                <w:noProof/>
                <w:webHidden/>
              </w:rPr>
              <w:fldChar w:fldCharType="end"/>
            </w:r>
          </w:hyperlink>
        </w:p>
        <w:p w14:paraId="5F9358DC" w14:textId="77777777" w:rsidR="00ED2D35" w:rsidRDefault="00981B6E">
          <w:pPr>
            <w:pStyle w:val="TOC3"/>
            <w:tabs>
              <w:tab w:val="right" w:leader="dot" w:pos="9350"/>
            </w:tabs>
            <w:rPr>
              <w:noProof/>
            </w:rPr>
          </w:pPr>
          <w:hyperlink w:anchor="_Toc67491808" w:history="1">
            <w:r w:rsidR="00ED2D35" w:rsidRPr="00C24655">
              <w:rPr>
                <w:rStyle w:val="Hyperlink"/>
                <w:noProof/>
              </w:rPr>
              <w:t>SDG Expectation</w:t>
            </w:r>
            <w:r w:rsidR="00ED2D35">
              <w:rPr>
                <w:noProof/>
                <w:webHidden/>
              </w:rPr>
              <w:tab/>
            </w:r>
            <w:r w:rsidR="00ED2D35">
              <w:rPr>
                <w:noProof/>
                <w:webHidden/>
              </w:rPr>
              <w:fldChar w:fldCharType="begin"/>
            </w:r>
            <w:r w:rsidR="00ED2D35">
              <w:rPr>
                <w:noProof/>
                <w:webHidden/>
              </w:rPr>
              <w:instrText xml:space="preserve"> PAGEREF _Toc67491808 \h </w:instrText>
            </w:r>
            <w:r w:rsidR="00ED2D35">
              <w:rPr>
                <w:noProof/>
                <w:webHidden/>
              </w:rPr>
            </w:r>
            <w:r w:rsidR="00ED2D35">
              <w:rPr>
                <w:noProof/>
                <w:webHidden/>
              </w:rPr>
              <w:fldChar w:fldCharType="separate"/>
            </w:r>
            <w:r w:rsidR="00ED2D35">
              <w:rPr>
                <w:noProof/>
                <w:webHidden/>
              </w:rPr>
              <w:t>23</w:t>
            </w:r>
            <w:r w:rsidR="00ED2D35">
              <w:rPr>
                <w:noProof/>
                <w:webHidden/>
              </w:rPr>
              <w:fldChar w:fldCharType="end"/>
            </w:r>
          </w:hyperlink>
        </w:p>
        <w:p w14:paraId="32C4C7AA" w14:textId="77777777" w:rsidR="00ED2D35" w:rsidRDefault="00981B6E">
          <w:pPr>
            <w:pStyle w:val="TOC3"/>
            <w:tabs>
              <w:tab w:val="right" w:leader="dot" w:pos="9350"/>
            </w:tabs>
            <w:rPr>
              <w:noProof/>
            </w:rPr>
          </w:pPr>
          <w:hyperlink w:anchor="_Toc67491809" w:history="1">
            <w:r w:rsidR="00ED2D35" w:rsidRPr="00C24655">
              <w:rPr>
                <w:rStyle w:val="Hyperlink"/>
                <w:noProof/>
              </w:rPr>
              <w:t>Derivation showing that the L2 penalty causes the weights to shrink.</w:t>
            </w:r>
            <w:r w:rsidR="00ED2D35">
              <w:rPr>
                <w:noProof/>
                <w:webHidden/>
              </w:rPr>
              <w:tab/>
            </w:r>
            <w:r w:rsidR="00ED2D35">
              <w:rPr>
                <w:noProof/>
                <w:webHidden/>
              </w:rPr>
              <w:fldChar w:fldCharType="begin"/>
            </w:r>
            <w:r w:rsidR="00ED2D35">
              <w:rPr>
                <w:noProof/>
                <w:webHidden/>
              </w:rPr>
              <w:instrText xml:space="preserve"> PAGEREF _Toc67491809 \h </w:instrText>
            </w:r>
            <w:r w:rsidR="00ED2D35">
              <w:rPr>
                <w:noProof/>
                <w:webHidden/>
              </w:rPr>
            </w:r>
            <w:r w:rsidR="00ED2D35">
              <w:rPr>
                <w:noProof/>
                <w:webHidden/>
              </w:rPr>
              <w:fldChar w:fldCharType="separate"/>
            </w:r>
            <w:r w:rsidR="00ED2D35">
              <w:rPr>
                <w:noProof/>
                <w:webHidden/>
              </w:rPr>
              <w:t>24</w:t>
            </w:r>
            <w:r w:rsidR="00ED2D35">
              <w:rPr>
                <w:noProof/>
                <w:webHidden/>
              </w:rPr>
              <w:fldChar w:fldCharType="end"/>
            </w:r>
          </w:hyperlink>
        </w:p>
        <w:p w14:paraId="422C9322" w14:textId="77777777" w:rsidR="00ED2D35" w:rsidRDefault="00981B6E">
          <w:pPr>
            <w:pStyle w:val="TOC3"/>
            <w:tabs>
              <w:tab w:val="right" w:leader="dot" w:pos="9350"/>
            </w:tabs>
            <w:rPr>
              <w:noProof/>
            </w:rPr>
          </w:pPr>
          <w:hyperlink w:anchor="_Toc67491810" w:history="1">
            <w:r w:rsidR="00ED2D35" w:rsidRPr="00C24655">
              <w:rPr>
                <w:rStyle w:val="Hyperlink"/>
                <w:noProof/>
              </w:rPr>
              <w:t>Potential Research Idea</w:t>
            </w:r>
            <w:r w:rsidR="00ED2D35">
              <w:rPr>
                <w:noProof/>
                <w:webHidden/>
              </w:rPr>
              <w:tab/>
            </w:r>
            <w:r w:rsidR="00ED2D35">
              <w:rPr>
                <w:noProof/>
                <w:webHidden/>
              </w:rPr>
              <w:fldChar w:fldCharType="begin"/>
            </w:r>
            <w:r w:rsidR="00ED2D35">
              <w:rPr>
                <w:noProof/>
                <w:webHidden/>
              </w:rPr>
              <w:instrText xml:space="preserve"> PAGEREF _Toc67491810 \h </w:instrText>
            </w:r>
            <w:r w:rsidR="00ED2D35">
              <w:rPr>
                <w:noProof/>
                <w:webHidden/>
              </w:rPr>
            </w:r>
            <w:r w:rsidR="00ED2D35">
              <w:rPr>
                <w:noProof/>
                <w:webHidden/>
              </w:rPr>
              <w:fldChar w:fldCharType="separate"/>
            </w:r>
            <w:r w:rsidR="00ED2D35">
              <w:rPr>
                <w:noProof/>
                <w:webHidden/>
              </w:rPr>
              <w:t>24</w:t>
            </w:r>
            <w:r w:rsidR="00ED2D35">
              <w:rPr>
                <w:noProof/>
                <w:webHidden/>
              </w:rPr>
              <w:fldChar w:fldCharType="end"/>
            </w:r>
          </w:hyperlink>
        </w:p>
        <w:p w14:paraId="4315590A" w14:textId="77777777" w:rsidR="007C3BD2" w:rsidRDefault="00913B23">
          <w:r>
            <w:fldChar w:fldCharType="end"/>
          </w:r>
        </w:p>
      </w:sdtContent>
    </w:sdt>
    <w:p w14:paraId="2505BEBC" w14:textId="77777777" w:rsidR="007C3BD2" w:rsidRDefault="00913B23">
      <w:pPr>
        <w:pStyle w:val="Heading1"/>
      </w:pPr>
      <w:bookmarkStart w:id="0" w:name="abstract"/>
      <w:bookmarkStart w:id="1" w:name="_Toc67491784"/>
      <w:bookmarkEnd w:id="0"/>
      <w:r>
        <w:lastRenderedPageBreak/>
        <w:t>Abstract</w:t>
      </w:r>
      <w:bookmarkEnd w:id="1"/>
    </w:p>
    <w:p w14:paraId="6872ED90" w14:textId="0C1216A6" w:rsidR="007C3BD2" w:rsidRDefault="00913B23">
      <w:pPr>
        <w:pStyle w:val="FirstParagraph"/>
      </w:pPr>
      <w:r>
        <w:rPr>
          <w:b/>
        </w:rPr>
        <w:t>Goal:</w:t>
      </w:r>
      <w:r>
        <w:t xml:space="preserve"> We answer why is deep learning one of the most successful and popular AI algorithms, we also answer in depth what is deep learning – introducing the mathematical foundation and framework on which it is built, as well as giving an intuitive understanding how deep learning and its different components works. Finally, we also, show and explain many advantages that deep learning has. </w:t>
      </w:r>
      <w:r>
        <w:rPr>
          <w:b/>
        </w:rPr>
        <w:t>Overview:</w:t>
      </w:r>
      <w:r>
        <w:t xml:space="preserve"> Deep learning is an artificial intelligence algorithm; to be precise it is a deep neural network. Most components of neural networks can be represented as vectors and matrices, and many calculations can be represented as matrix multiplications. </w:t>
      </w:r>
      <w:r>
        <w:rPr>
          <w:b/>
        </w:rPr>
        <w:t>Methods:</w:t>
      </w:r>
      <w:r>
        <w:t xml:space="preserve"> We discuss the different important components of neural networks: artificial neurons, layers, activation function, cost function, backpropagation, and stochastic gradient descent. </w:t>
      </w:r>
      <w:r>
        <w:rPr>
          <w:b/>
        </w:rPr>
        <w:t>Advantages:</w:t>
      </w:r>
      <w:r>
        <w:t xml:space="preserve"> </w:t>
      </w:r>
      <w:r w:rsidR="00C3542D">
        <w:t xml:space="preserve">(1) The performance of deep neural networks consistently keeps improving as more and more data is provided for it to train on. This is in contrast with many statistical and even other machine learning models whose performance plateaus after a particular data (sample) size is reached. (2) Further, it is one of the most versatile algorithms which </w:t>
      </w:r>
      <w:proofErr w:type="gramStart"/>
      <w:r w:rsidR="00C3542D">
        <w:t>is able to</w:t>
      </w:r>
      <w:proofErr w:type="gramEnd"/>
      <w:r w:rsidR="00C3542D">
        <w:t xml:space="preserve"> tackle many different problems, but also a very wide variety of data types: such as sound data, image data, natural language, and structured data. (3) Lastly, one of the most amazing property of deep neural networks is the ability to do self-selection of features - and to do so directly from the raw data it is provided. </w:t>
      </w:r>
      <w:r>
        <w:rPr>
          <w:b/>
        </w:rPr>
        <w:t>Conclusion:</w:t>
      </w:r>
      <w:r>
        <w:t xml:space="preserve"> All these advantages simultaneously found in deep learning is what makes it the most successful and powerful artificial intelligence algorithm.</w:t>
      </w:r>
    </w:p>
    <w:p w14:paraId="1C10A127" w14:textId="77777777" w:rsidR="007C3BD2" w:rsidRDefault="00913B23">
      <w:pPr>
        <w:pStyle w:val="Heading1"/>
      </w:pPr>
      <w:bookmarkStart w:id="2" w:name="introduction"/>
      <w:bookmarkStart w:id="3" w:name="_Toc67491785"/>
      <w:bookmarkEnd w:id="2"/>
      <w:r>
        <w:t>Introduction</w:t>
      </w:r>
      <w:bookmarkEnd w:id="3"/>
    </w:p>
    <w:p w14:paraId="450327F7" w14:textId="77777777" w:rsidR="007C3BD2" w:rsidRDefault="00913B23">
      <w:pPr>
        <w:pStyle w:val="FirstParagraph"/>
      </w:pPr>
      <w:r>
        <w:t>What is deep learning?</w:t>
      </w:r>
    </w:p>
    <w:p w14:paraId="2520FD8F" w14:textId="77777777" w:rsidR="007C3BD2" w:rsidRDefault="00913B23">
      <w:pPr>
        <w:pStyle w:val="BodyText"/>
      </w:pPr>
      <w:r>
        <w:t>The short answer is that it is a type of neural network: a deep neural network. Neural networks (NN) are a type of Machine Learning algorithm. M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tend them to address other problems in artificial intelligence which are not usually included in machine learning such as knowledge representation, reasoning, planning, etc. (Skansi, 2018, pg 51). In this paper, we will cover supervised learning in deep learning only.</w:t>
      </w:r>
    </w:p>
    <w:p w14:paraId="7DAC0DB8" w14:textId="77777777" w:rsidR="007C3BD2" w:rsidRDefault="00913B23">
      <w:pPr>
        <w:pStyle w:val="BodyText"/>
      </w:pPr>
      <w:r>
        <w:t>One of the things that make deep learning extremely powerful is the ability to do feature selection and pattern recognition directly from the raw data. For other machine learning algorithms, the features are either predetermined or preselected (e.g. choosing which variables to keep and what transformations to be done), however self-selecting features and directly from the raw data is unique to deep learning.</w:t>
      </w:r>
    </w:p>
    <w:p w14:paraId="4C974394" w14:textId="77777777" w:rsidR="007C3BD2" w:rsidRDefault="00913B23">
      <w:pPr>
        <w:pStyle w:val="BodyText"/>
      </w:pPr>
      <w:r>
        <w:t xml:space="preserve">Deep learning employees three main fields: Mathematics, Probability and Statistics, and Computer Science (Programming) (Skansi, 2018, pg 41). The idea of neural network originates from biology and neuroscience mimicking how computation and thought </w:t>
      </w:r>
      <w:r>
        <w:lastRenderedPageBreak/>
        <w:t>processes of the brain work. The biological neural network consists of a population of neurons interconnect through synapses.</w:t>
      </w:r>
    </w:p>
    <w:p w14:paraId="620868CB" w14:textId="77777777" w:rsidR="007C3BD2" w:rsidRDefault="00913B23">
      <w:pPr>
        <w:pStyle w:val="BodyText"/>
      </w:pPr>
      <w:r>
        <w:t>The neuron is a cell that can be electrically excitable and is capable of communicating with other cells. The neuron consists of the cell-body (soma) - which contains the nucellus; dendrites - which receive signals (neurotransmissions and electrochemical stimulation) from other cells; and lastly, the neuron consists of a single axion which can transmit signals to another cell across synapses and can extend as far as 1 meter in humans. These specialized connections through which the neurons are connected, and signals are transmitted are called synapses. See Fig. 1 below for an illustration.</w:t>
      </w:r>
    </w:p>
    <w:p w14:paraId="77A92064" w14:textId="77777777" w:rsidR="007C3BD2" w:rsidRDefault="00913B23">
      <w:pPr>
        <w:pStyle w:val="BodyText"/>
      </w:pPr>
      <w:r>
        <w:t>This idea of receiving signals, processing them, and further transmitting signals is adopted into the concept of artificial neurons. This idea of inputs and outputs is illustrated in Fig. 2 which also shows the parallels between the biological and artificial neuron.</w:t>
      </w:r>
    </w:p>
    <w:p w14:paraId="2E4C84B4" w14:textId="77777777" w:rsidR="007C3BD2" w:rsidRDefault="00913B23" w:rsidP="00901D87">
      <w:pPr>
        <w:pStyle w:val="FigurewithCaption"/>
        <w:jc w:val="center"/>
      </w:pPr>
      <w:r>
        <w:rPr>
          <w:noProof/>
        </w:rPr>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7"/>
                    <a:stretch>
                      <a:fillRect/>
                    </a:stretch>
                  </pic:blipFill>
                  <pic:spPr bwMode="auto">
                    <a:xfrm>
                      <a:off x="0" y="0"/>
                      <a:ext cx="5334000" cy="4363386"/>
                    </a:xfrm>
                    <a:prstGeom prst="rect">
                      <a:avLst/>
                    </a:prstGeom>
                    <a:noFill/>
                    <a:ln w="9525">
                      <a:noFill/>
                      <a:headEnd/>
                      <a:tailEnd/>
                    </a:ln>
                  </pic:spPr>
                </pic:pic>
              </a:graphicData>
            </a:graphic>
          </wp:inline>
        </w:drawing>
      </w:r>
    </w:p>
    <w:p w14:paraId="488BC847" w14:textId="77777777" w:rsidR="007C3BD2" w:rsidRDefault="00913B23" w:rsidP="00901D87">
      <w:pPr>
        <w:pStyle w:val="ImageCaption"/>
        <w:jc w:val="center"/>
      </w:pPr>
      <w:r>
        <w:t>Fig.1: Comparing a biological neuron with artificial neuron and their components.</w:t>
      </w:r>
    </w:p>
    <w:p w14:paraId="358F324C" w14:textId="77777777" w:rsidR="007C3BD2" w:rsidRDefault="00913B23">
      <w:pPr>
        <w:pStyle w:val="BodyText"/>
      </w:pPr>
      <w:r>
        <w:t>This establishes the concept of an artificial neuron.</w:t>
      </w:r>
    </w:p>
    <w:p w14:paraId="518953AB" w14:textId="77777777" w:rsidR="007C3BD2" w:rsidRDefault="00913B23">
      <w:pPr>
        <w:pStyle w:val="BodyText"/>
      </w:pPr>
      <w:r>
        <w:t xml:space="preserve">As in the brain, the artificial neurons are connected to form an artificial neural network. Unlike the biological neural network which is very complex with many intricate </w:t>
      </w:r>
      <w:r>
        <w:lastRenderedPageBreak/>
        <w:t>connectivity and networks, in artificial neural network, the neurons are connected in a set pattern.</w:t>
      </w:r>
    </w:p>
    <w:p w14:paraId="1C5B9A98" w14:textId="77777777" w:rsidR="007C3BD2" w:rsidRDefault="00913B23">
      <w:pPr>
        <w:pStyle w:val="BodyText"/>
      </w:pPr>
      <w:r>
        <w:t>In the artificial neural network, the neurons are organized in layers. Each layer has several neurons. The neurons within each layer are not connect to one another. They are only connected to neurons in the layer before of after it.</w:t>
      </w:r>
    </w:p>
    <w:p w14:paraId="01467A09" w14:textId="77777777" w:rsidR="007C3BD2" w:rsidRDefault="00913B23">
      <w:pPr>
        <w:pStyle w:val="BodyText"/>
      </w:pPr>
      <w:r>
        <w:t>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that are of interest. The number of neurons in the output layer depends on the types of outcomes.</w:t>
      </w:r>
    </w:p>
    <w:p w14:paraId="07C46352" w14:textId="77777777" w:rsidR="007C3BD2" w:rsidRDefault="00913B23">
      <w:pPr>
        <w:pStyle w:val="BodyText"/>
      </w:pPr>
      <w:r>
        <w:t>The layers in between the input and output layers are called hidden layers. They are the layers that perform the main calculations and are similar to feature selection of the data in a way, to find patterns that can best predict the outcomes, or best match the pattern of the data provided to the NN. There can be any number of hidden layers in a NN.</w:t>
      </w:r>
    </w:p>
    <w:p w14:paraId="1422EF2D" w14:textId="77777777" w:rsidR="007C3BD2" w:rsidRDefault="00913B23" w:rsidP="00901D87">
      <w:pPr>
        <w:pStyle w:val="FigurewithCaption"/>
        <w:jc w:val="center"/>
      </w:pPr>
      <w:r>
        <w:rPr>
          <w:noProof/>
        </w:rPr>
        <w:drawing>
          <wp:inline distT="0" distB="0" distL="0" distR="0" wp14:anchorId="41C1E85E" wp14:editId="46FC300C">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8"/>
                    <a:stretch>
                      <a:fillRect/>
                    </a:stretch>
                  </pic:blipFill>
                  <pic:spPr bwMode="auto">
                    <a:xfrm>
                      <a:off x="0" y="0"/>
                      <a:ext cx="5334000" cy="3125096"/>
                    </a:xfrm>
                    <a:prstGeom prst="rect">
                      <a:avLst/>
                    </a:prstGeom>
                    <a:noFill/>
                    <a:ln w="9525">
                      <a:noFill/>
                      <a:headEnd/>
                      <a:tailEnd/>
                    </a:ln>
                  </pic:spPr>
                </pic:pic>
              </a:graphicData>
            </a:graphic>
          </wp:inline>
        </w:drawing>
      </w:r>
    </w:p>
    <w:p w14:paraId="1B3E3AAC" w14:textId="77777777" w:rsidR="007C3BD2" w:rsidRDefault="00913B23" w:rsidP="00901D87">
      <w:pPr>
        <w:pStyle w:val="ImageCaption"/>
        <w:jc w:val="center"/>
      </w:pPr>
      <w:r>
        <w:t>Fig. 2: Artificial Neural Network.</w:t>
      </w:r>
    </w:p>
    <w:p w14:paraId="3D5DA5D9" w14:textId="77777777" w:rsidR="007C3BD2" w:rsidRDefault="00913B23">
      <w:pPr>
        <w:pStyle w:val="BodyText"/>
      </w:pPr>
      <w:r>
        <w:t>To summarize, the input layer, the hidden layers, and the output layer is the basic structure of an artificial neural network and is inspired from the biological structure of the NN in the brain. See Fig. 2 above.</w:t>
      </w:r>
    </w:p>
    <w:p w14:paraId="4CB0515B" w14:textId="77777777" w:rsidR="007C3BD2" w:rsidRDefault="00913B23">
      <w:pPr>
        <w:pStyle w:val="BodyText"/>
      </w:pPr>
      <w:r>
        <w:t>There are more components of the NN, however, these we will discuss in the Methods section when showing formalizing the artificial NN mathematically. The simplest artificial neural network has three layers, with the input, output, and one hidden layer. There are obviously several different types of neural networks constructed to solve and tackle a wide variety of specialized problems and data types.</w:t>
      </w:r>
    </w:p>
    <w:p w14:paraId="232DF836" w14:textId="77777777" w:rsidR="007C3BD2" w:rsidRDefault="00913B23">
      <w:pPr>
        <w:pStyle w:val="BodyText"/>
      </w:pPr>
      <w:r>
        <w:lastRenderedPageBreak/>
        <w:t>The main types of neural networks are: 1. Feedforward Neural Networks 2. Convolutional Neural Networks 3. Recurrent Neural Networks 4. Encoder-Decoder Networks 5. Recursive Neural Networks</w:t>
      </w:r>
    </w:p>
    <w:p w14:paraId="3597F587" w14:textId="77777777" w:rsidR="007C3BD2" w:rsidRDefault="00913B23">
      <w:pPr>
        <w:pStyle w:val="BodyText"/>
      </w:pPr>
      <w:r>
        <w:t>Lastly, people familiar with statistics have already encountered a NN as logistic regression is actually a one-neuron neural network.</w:t>
      </w:r>
    </w:p>
    <w:p w14:paraId="21B30194" w14:textId="77777777" w:rsidR="007C3BD2" w:rsidRDefault="00913B23">
      <w:pPr>
        <w:pStyle w:val="Heading1"/>
      </w:pPr>
      <w:bookmarkStart w:id="4" w:name="methods"/>
      <w:bookmarkStart w:id="5" w:name="_Toc67491786"/>
      <w:bookmarkEnd w:id="4"/>
      <w:r>
        <w:t>Methods</w:t>
      </w:r>
      <w:bookmarkEnd w:id="5"/>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6" w:name="theoretical-framework-of-neural-networks"/>
      <w:bookmarkStart w:id="7" w:name="_Toc67491787"/>
      <w:bookmarkEnd w:id="6"/>
      <w:r>
        <w:t>Theoretical Framework of Neural Networks</w:t>
      </w:r>
      <w:bookmarkEnd w:id="7"/>
    </w:p>
    <w:p w14:paraId="0B425238" w14:textId="77777777" w:rsidR="007C3BD2" w:rsidRDefault="00913B23">
      <w:pPr>
        <w:pStyle w:val="Heading3"/>
      </w:pPr>
      <w:bookmarkStart w:id="8" w:name="simplest-neural-network-simple-feedforwa"/>
      <w:bookmarkStart w:id="9" w:name="_Toc67491788"/>
      <w:bookmarkEnd w:id="8"/>
      <w:r>
        <w:t>Simplest Neural Network: Simple Feedforward Shallow Neural Network</w:t>
      </w:r>
      <w:bookmarkEnd w:id="9"/>
    </w:p>
    <w:p w14:paraId="0A58DCF4" w14:textId="77777777" w:rsidR="007C3BD2" w:rsidRDefault="00913B23">
      <w:pPr>
        <w:pStyle w:val="FirstParagraph"/>
      </w:pPr>
      <w:r>
        <w:t>As mentioned in the introduction, one of the simplest neural network is one with only three layers: one input layer, one hidden layer, and one output layer; where information is only processed and conveyed in forward direction. This is called a Feedforward Shallow Neural Network (Skansi, 2018; pg 79).</w:t>
      </w:r>
    </w:p>
    <w:p w14:paraId="0E212F5F" w14:textId="77777777" w:rsidR="007C3BD2" w:rsidRDefault="00913B23" w:rsidP="00901D87">
      <w:pPr>
        <w:pStyle w:val="FigurewithCaption"/>
        <w:jc w:val="center"/>
      </w:pPr>
      <w:r>
        <w:rPr>
          <w:noProof/>
        </w:rPr>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9"/>
                    <a:stretch>
                      <a:fillRect/>
                    </a:stretch>
                  </pic:blipFill>
                  <pic:spPr bwMode="auto">
                    <a:xfrm>
                      <a:off x="0" y="0"/>
                      <a:ext cx="5334000" cy="2936824"/>
                    </a:xfrm>
                    <a:prstGeom prst="rect">
                      <a:avLst/>
                    </a:prstGeom>
                    <a:noFill/>
                    <a:ln w="9525">
                      <a:noFill/>
                      <a:headEnd/>
                      <a:tailEnd/>
                    </a:ln>
                  </pic:spPr>
                </pic:pic>
              </a:graphicData>
            </a:graphic>
          </wp:inline>
        </w:drawing>
      </w:r>
    </w:p>
    <w:p w14:paraId="2A2301DD" w14:textId="77777777" w:rsidR="007C3BD2" w:rsidRDefault="00913B23" w:rsidP="00901D87">
      <w:pPr>
        <w:pStyle w:val="ImageCaption"/>
        <w:jc w:val="center"/>
      </w:pPr>
      <w:r>
        <w:t>Fig. 3: A simple neural network with three layers: Input layer, hidden layer, and output layer (Skansi, 2018, pg 80).</w:t>
      </w:r>
    </w:p>
    <w:p w14:paraId="1C0B5786" w14:textId="77777777"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lastRenderedPageBreak/>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0"/>
                    <a:stretch>
                      <a:fillRect/>
                    </a:stretch>
                  </pic:blipFill>
                  <pic:spPr bwMode="auto">
                    <a:xfrm>
                      <a:off x="0" y="0"/>
                      <a:ext cx="3581001" cy="3063958"/>
                    </a:xfrm>
                    <a:prstGeom prst="rect">
                      <a:avLst/>
                    </a:prstGeom>
                    <a:noFill/>
                    <a:ln w="9525">
                      <a:noFill/>
                      <a:headEnd/>
                      <a:tailEnd/>
                    </a:ln>
                  </pic:spPr>
                </pic:pic>
              </a:graphicData>
            </a:graphic>
          </wp:inline>
        </w:drawing>
      </w:r>
    </w:p>
    <w:p w14:paraId="24403F81" w14:textId="77777777" w:rsidR="007C3BD2" w:rsidRDefault="00913B23" w:rsidP="00901D87">
      <w:pPr>
        <w:pStyle w:val="ImageCaption"/>
        <w:jc w:val="center"/>
      </w:pPr>
      <w:r>
        <w:t>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Hornik et al., 1989; Cybenko, 1989) states that a feedforward network with a linear output layer and at least one hidden layer with any “squashing” activation function (such as the logistic sigmoid activation function) can approximate any Borel measurable function from one finite-dimensional space to another with any desired non-zero amount of error, provided that the network is given enough hidden units” (Goodfellow, 2016; pg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0" w:name="statistics-probability-and-information-t"/>
      <w:bookmarkStart w:id="11" w:name="_Toc67491789"/>
      <w:bookmarkEnd w:id="10"/>
      <w:r>
        <w:t>Statistics, Probability, and Information Theory in Neural Networks.</w:t>
      </w:r>
      <w:bookmarkEnd w:id="11"/>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Secondly, they are used to design how our neural networks should reason and analyse.</w:t>
      </w:r>
    </w:p>
    <w:p w14:paraId="3B916228" w14:textId="77777777" w:rsidR="007C3BD2" w:rsidRDefault="00913B23">
      <w:pPr>
        <w:pStyle w:val="Compact"/>
        <w:numPr>
          <w:ilvl w:val="0"/>
          <w:numId w:val="3"/>
        </w:numPr>
      </w:pPr>
      <w:r>
        <w:lastRenderedPageBreak/>
        <w:t>Thirdly, they allow us to assess and evaluate the accuracy and behaviour of neural networks.</w:t>
      </w:r>
    </w:p>
    <w:p w14:paraId="536F70CC" w14:textId="77777777" w:rsidR="007C3BD2" w:rsidRDefault="00913B23">
      <w:pPr>
        <w:pStyle w:val="FirstParagraph"/>
      </w:pPr>
      <w:r>
        <w:t>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pg 53).</w:t>
      </w:r>
    </w:p>
    <w:p w14:paraId="75471AE5" w14:textId="77777777" w:rsidR="007C3BD2" w:rsidRDefault="00913B23">
      <w:pPr>
        <w:pStyle w:val="BodyText"/>
      </w:pPr>
      <w:r>
        <w:t>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pg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2" w:name="neural-networks-structure-terminology-an"/>
      <w:bookmarkStart w:id="13" w:name="_Toc67491790"/>
      <w:bookmarkEnd w:id="12"/>
      <w:r>
        <w:t>Neural Networks Structure, Terminology, and Mathematical Representation.</w:t>
      </w:r>
      <w:bookmarkEnd w:id="13"/>
    </w:p>
    <w:p w14:paraId="6D833C81" w14:textId="77777777" w:rsidR="007C3BD2" w:rsidRDefault="00913B23">
      <w:pPr>
        <w:pStyle w:val="Heading4"/>
      </w:pPr>
      <w:bookmarkStart w:id="14" w:name="overview"/>
      <w:bookmarkEnd w:id="14"/>
      <w:r>
        <w:t>Overview</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Skansi, 2018, pg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as .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5" w:name="input-layer"/>
      <w:bookmarkEnd w:id="15"/>
      <w:r>
        <w:lastRenderedPageBreak/>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6" w:name="hidden-layers-weights-and-biases"/>
      <w:bookmarkEnd w:id="16"/>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1"/>
                    <a:stretch>
                      <a:fillRect/>
                    </a:stretch>
                  </pic:blipFill>
                  <pic:spPr bwMode="auto">
                    <a:xfrm>
                      <a:off x="0" y="0"/>
                      <a:ext cx="3446952" cy="3513976"/>
                    </a:xfrm>
                    <a:prstGeom prst="rect">
                      <a:avLst/>
                    </a:prstGeom>
                    <a:noFill/>
                    <a:ln w="9525">
                      <a:noFill/>
                      <a:headEnd/>
                      <a:tailEnd/>
                    </a:ln>
                  </pic:spPr>
                </pic:pic>
              </a:graphicData>
            </a:graphic>
          </wp:inline>
        </w:drawing>
      </w:r>
    </w:p>
    <w:p w14:paraId="7DD4CD7F" w14:textId="77777777" w:rsidR="007C3BD2" w:rsidRDefault="00913B23" w:rsidP="00901D87">
      <w:pPr>
        <w:pStyle w:val="ImageCaption"/>
        <w:jc w:val="center"/>
      </w:pPr>
      <w:r>
        <w:t xml:space="preserve">Fig. 5: Illustration of inputs (x1, x2) and weights </w:t>
      </w:r>
      <m:oMath>
        <m:r>
          <m:rPr>
            <m:sty m:val="bi"/>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e>
                <m:e>
                  <m:sSub>
                    <m:sSubPr>
                      <m:ctrlPr>
                        <w:rPr>
                          <w:rFonts w:ascii="Cambria Math" w:hAnsi="Cambria Math"/>
                        </w:rPr>
                      </m:ctrlPr>
                    </m:sSubPr>
                    <m:e>
                      <m:r>
                        <w:rPr>
                          <w:rFonts w:ascii="Cambria Math" w:hAnsi="Cambria Math"/>
                        </w:rPr>
                        <m:t>w</m:t>
                      </m:r>
                    </m:e>
                    <m:sub>
                      <m:r>
                        <w:rPr>
                          <w:rFonts w:ascii="Cambria Math" w:hAnsi="Cambria Math"/>
                        </w:rPr>
                        <m:t>12</m:t>
                      </m:r>
                    </m:sub>
                  </m:sSub>
                </m:e>
                <m:e>
                  <m:sSub>
                    <m:sSubPr>
                      <m:ctrlPr>
                        <w:rPr>
                          <w:rFonts w:ascii="Cambria Math" w:hAnsi="Cambria Math"/>
                        </w:rPr>
                      </m:ctrlPr>
                    </m:sSubPr>
                    <m:e>
                      <m:r>
                        <w:rPr>
                          <w:rFonts w:ascii="Cambria Math" w:hAnsi="Cambria Math"/>
                        </w:rPr>
                        <m:t>w</m:t>
                      </m:r>
                    </m:e>
                    <m:sub>
                      <m:r>
                        <w:rPr>
                          <w:rFonts w:ascii="Cambria Math" w:hAnsi="Cambria Math"/>
                        </w:rPr>
                        <m:t>13</m:t>
                      </m:r>
                    </m:sub>
                  </m:sSub>
                </m:e>
              </m:mr>
              <m:mr>
                <m:e>
                  <m:sSub>
                    <m:sSubPr>
                      <m:ctrlPr>
                        <w:rPr>
                          <w:rFonts w:ascii="Cambria Math" w:hAnsi="Cambria Math"/>
                        </w:rPr>
                      </m:ctrlPr>
                    </m:sSubPr>
                    <m:e>
                      <m:r>
                        <w:rPr>
                          <w:rFonts w:ascii="Cambria Math" w:hAnsi="Cambria Math"/>
                        </w:rPr>
                        <m:t>w</m:t>
                      </m:r>
                    </m:e>
                    <m:sub>
                      <m:r>
                        <w:rPr>
                          <w:rFonts w:ascii="Cambria Math" w:hAnsi="Cambria Math"/>
                        </w:rPr>
                        <m:t>21</m:t>
                      </m:r>
                    </m:sub>
                  </m:sSub>
                </m:e>
                <m:e>
                  <m:sSub>
                    <m:sSubPr>
                      <m:ctrlPr>
                        <w:rPr>
                          <w:rFonts w:ascii="Cambria Math" w:hAnsi="Cambria Math"/>
                        </w:rPr>
                      </m:ctrlPr>
                    </m:sSubPr>
                    <m:e>
                      <m:r>
                        <w:rPr>
                          <w:rFonts w:ascii="Cambria Math" w:hAnsi="Cambria Math"/>
                        </w:rPr>
                        <m:t>w</m:t>
                      </m:r>
                    </m:e>
                    <m:sub>
                      <m:r>
                        <w:rPr>
                          <w:rFonts w:ascii="Cambria Math" w:hAnsi="Cambria Math"/>
                        </w:rPr>
                        <m:t>22</m:t>
                      </m:r>
                    </m:sub>
                  </m:sSub>
                </m:e>
                <m:e>
                  <m:sSub>
                    <m:sSubPr>
                      <m:ctrlPr>
                        <w:rPr>
                          <w:rFonts w:ascii="Cambria Math" w:hAnsi="Cambria Math"/>
                        </w:rPr>
                      </m:ctrlPr>
                    </m:sSubPr>
                    <m:e>
                      <m:r>
                        <w:rPr>
                          <w:rFonts w:ascii="Cambria Math" w:hAnsi="Cambria Math"/>
                        </w:rPr>
                        <m:t>w</m:t>
                      </m:r>
                    </m:e>
                    <m:sub>
                      <m:r>
                        <w:rPr>
                          <w:rFonts w:ascii="Cambria Math" w:hAnsi="Cambria Math"/>
                        </w:rPr>
                        <m:t>23</m:t>
                      </m:r>
                    </m:sub>
                  </m:sSub>
                </m:e>
              </m:mr>
            </m:m>
          </m:e>
        </m:d>
      </m:oMath>
      <w:r>
        <w:t xml:space="preserve"> in a neural network explicitly written out.</w:t>
      </w: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n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Skansi, 2018, pg 79).</w:t>
      </w:r>
    </w:p>
    <w:p w14:paraId="766982EB" w14:textId="77777777" w:rsidR="007C3BD2" w:rsidRDefault="00913B23">
      <w:pPr>
        <w:pStyle w:val="Heading4"/>
      </w:pPr>
      <w:bookmarkStart w:id="17" w:name="output-layer"/>
      <w:bookmarkEnd w:id="17"/>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18" w:name="loss-function-and-cost-function"/>
      <w:bookmarkEnd w:id="18"/>
      <w:r>
        <w:t>Loss Function and Cost Function</w:t>
      </w:r>
    </w:p>
    <w:p w14:paraId="43FDB37F" w14:textId="77777777" w:rsidR="007C3BD2" w:rsidRDefault="00913B23">
      <w:pPr>
        <w:pStyle w:val="FirstParagraph"/>
      </w:pPr>
      <w:r>
        <w:t>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pg 178).</w:t>
      </w:r>
    </w:p>
    <w:p w14:paraId="76DBD963" w14:textId="77777777" w:rsidR="007C3BD2" w:rsidRDefault="00913B23">
      <w:pPr>
        <w:pStyle w:val="BodyText"/>
      </w:pPr>
      <w:r>
        <w:t xml:space="preserve">The cost function should not to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77777777" w:rsidR="007C3BD2" w:rsidRDefault="00913B23">
      <w:pPr>
        <w:pStyle w:val="BodyText"/>
      </w:pPr>
      <w:r>
        <w:t>Now, since the difference between the cost function and the loss function is just that the former is evaluated over the entire training set, whereas, the latter is evaluated over a subset of the training data , and the functional form of the cost function and the loss function is the same. Therefore, many people and many books use the term cost function and loss function interchangeably and it is left to the reader to understand from the context what is actually being talked about. We may also be prone to doing this going forward (sometime deliberately in the interest of brevity).</w:t>
      </w: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5BBEEA35" w14:textId="77777777" w:rsidR="007C3BD2" w:rsidRDefault="00913B23">
      <w:pPr>
        <w:pStyle w:val="Compact"/>
        <w:numPr>
          <w:ilvl w:val="0"/>
          <w:numId w:val="4"/>
        </w:numPr>
      </w:pPr>
      <w:r>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0781BF70" w:rsidR="007C3BD2" w:rsidRDefault="00913B23" w:rsidP="00C3542D">
      <w:pPr>
        <w:pStyle w:val="Compact"/>
      </w:pPr>
      <w:r>
        <w:lastRenderedPageBreak/>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2"/>
                    <a:stretch>
                      <a:fillRect/>
                    </a:stretch>
                  </pic:blipFill>
                  <pic:spPr bwMode="auto">
                    <a:xfrm>
                      <a:off x="0" y="0"/>
                      <a:ext cx="5334000" cy="2441528"/>
                    </a:xfrm>
                    <a:prstGeom prst="rect">
                      <a:avLst/>
                    </a:prstGeom>
                    <a:noFill/>
                    <a:ln w="9525">
                      <a:noFill/>
                      <a:headEnd/>
                      <a:tailEnd/>
                    </a:ln>
                  </pic:spPr>
                </pic:pic>
              </a:graphicData>
            </a:graphic>
          </wp:inline>
        </w:drawing>
      </w:r>
    </w:p>
    <w:p w14:paraId="46E3BA1C" w14:textId="77777777" w:rsidR="007C3BD2" w:rsidRDefault="00913B23" w:rsidP="00901D87">
      <w:pPr>
        <w:pStyle w:val="ImageCaption"/>
        <w:jc w:val="center"/>
      </w:pPr>
      <w:r>
        <w:t>Fig. 6: The schema illustrating how the cost function, in the blue box, is present in the neural network.</w:t>
      </w:r>
    </w:p>
    <w:p w14:paraId="2967ADE6" w14:textId="77777777"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9870F59" w14:textId="77777777" w:rsidR="007C3BD2" w:rsidRDefault="00913B23">
      <w:pPr>
        <w:pStyle w:val="Heading3"/>
      </w:pPr>
      <w:bookmarkStart w:id="19" w:name="activation-functions"/>
      <w:bookmarkStart w:id="20" w:name="_Toc67491791"/>
      <w:bookmarkEnd w:id="19"/>
      <w:r>
        <w:t>Activation Functions</w:t>
      </w:r>
      <w:bookmarkEnd w:id="20"/>
    </w:p>
    <w:p w14:paraId="1D64850D" w14:textId="77777777"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77777777" w:rsidR="007C3BD2" w:rsidRDefault="00913B23">
      <w:pPr>
        <w:pStyle w:val="BodyText"/>
      </w:pPr>
      <w:r>
        <w:t>Two important properties that are very advantageous for activation functions to have:</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77777777" w:rsidR="007C3BD2" w:rsidRDefault="00913B23">
      <w:pPr>
        <w:numPr>
          <w:ilvl w:val="0"/>
          <w:numId w:val="5"/>
        </w:numPr>
      </w:pPr>
      <w:r>
        <w:t xml:space="preserve">Monotonic function: function that is either non-decreasing or non-increasing. Now, although, properties 1 and 2 are good to have, they are not necessary and there are techniques such as stochastic gradient descent that works for functions that are not </w:t>
      </w:r>
      <w:r>
        <w:lastRenderedPageBreak/>
        <w:t>everywhere differentiable for a finite set of points, as long as the limit exist from a single direction for the non-differential points ( ).</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13"/>
                    <a:stretch>
                      <a:fillRect/>
                    </a:stretch>
                  </pic:blipFill>
                  <pic:spPr bwMode="auto">
                    <a:xfrm>
                      <a:off x="0" y="0"/>
                      <a:ext cx="5334000" cy="3863620"/>
                    </a:xfrm>
                    <a:prstGeom prst="rect">
                      <a:avLst/>
                    </a:prstGeom>
                    <a:noFill/>
                    <a:ln w="9525">
                      <a:noFill/>
                      <a:headEnd/>
                      <a:tailEnd/>
                    </a:ln>
                  </pic:spPr>
                </pic:pic>
              </a:graphicData>
            </a:graphic>
          </wp:inline>
        </w:drawing>
      </w:r>
    </w:p>
    <w:p w14:paraId="14EE98EE" w14:textId="77777777" w:rsidR="007C3BD2" w:rsidRDefault="00913B23" w:rsidP="00901D87">
      <w:pPr>
        <w:pStyle w:val="ImageCaption"/>
        <w:jc w:val="center"/>
      </w:pPr>
      <w:r>
        <w:t>Fig. 7: Traditional and more modern activation functions.</w:t>
      </w:r>
    </w:p>
    <w:p w14:paraId="206DA85F" w14:textId="77777777" w:rsidR="007C3BD2" w:rsidRDefault="00913B23">
      <w:pPr>
        <w:pStyle w:val="BodyText"/>
      </w:pPr>
      <w:r>
        <w:t>It is important to note that all activations functions are nonlinear. Even piece-wise linear activation functions are completely acceptable as long as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77777777" w:rsidR="007C3BD2" w:rsidRDefault="00913B23">
      <w:pPr>
        <w:pStyle w:val="BodyText"/>
      </w:pPr>
      <w:r>
        <w:t>For the benefit of the reader, we will mention by name one very recent activation that has shown to perform extremely well. It is called the swish function and was discovered by Google in 2017 Ramachandran, Zoph, and Le (2017).</w:t>
      </w:r>
    </w:p>
    <w:p w14:paraId="394B376A" w14:textId="77777777" w:rsidR="007C3BD2" w:rsidRDefault="00913B23">
      <w:pPr>
        <w:pStyle w:val="Heading3"/>
      </w:pPr>
      <w:bookmarkStart w:id="21" w:name="gradient-descent-stochastic-gradient-des"/>
      <w:bookmarkStart w:id="22" w:name="_Toc67491792"/>
      <w:bookmarkEnd w:id="21"/>
      <w:r>
        <w:t>Gradient Descent &amp; Stochastic Gradient Descent</w:t>
      </w:r>
      <w:bookmarkEnd w:id="22"/>
    </w:p>
    <w:p w14:paraId="1599BB2C" w14:textId="77777777" w:rsidR="007C3BD2" w:rsidRDefault="00913B23">
      <w:pPr>
        <w:pStyle w:val="FirstParagraph"/>
      </w:pPr>
      <w:r>
        <w:t>Nearly, all of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lastRenderedPageBreak/>
        <w:t>We first explain the gradient descent algorithm. Mathematically speaking gradient descent is simply:</w:t>
      </w:r>
    </w:p>
    <w:p w14:paraId="48504F2D" w14:textId="77777777" w:rsidR="007C3BD2" w:rsidRDefault="00981B6E">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performanc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Gradient Descent Algorithm:-</w:t>
      </w:r>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t xml:space="preserve">Step 2. loop until convergence: </w:t>
      </w:r>
    </w:p>
    <w:p w14:paraId="083DF83B" w14:textId="77777777" w:rsidR="00901D87" w:rsidRDefault="00913B23" w:rsidP="00901D87">
      <w:pPr>
        <w:pStyle w:val="BodyText"/>
        <w:ind w:firstLine="720"/>
      </w:pPr>
      <w:r>
        <w:t>Step 3. compute gradient $\dfrac{J(\text{W}</w:t>
      </w:r>
      <w:proofErr w:type="gramStart"/>
      <w:r>
        <w:t>)}{</w:t>
      </w:r>
      <w:proofErr w:type="gramEnd"/>
      <w:r>
        <w:t xml:space="preserve">\textbf{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Step 5. Return weights</w:t>
      </w:r>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actually becomes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lastRenderedPageBreak/>
        <w:t>Further, the expectation can be approximated using a smaller subset of the training set. Specifically, on each step of the algorithm, we can sample a minibatch of examples B’ = {x(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is able to escape local minimums to reach an even better result something that is not possible in regular gradient descent.</w:t>
      </w:r>
    </w:p>
    <w:p w14:paraId="6BF0C226" w14:textId="77777777" w:rsidR="007C3BD2" w:rsidRDefault="00913B23">
      <w:pPr>
        <w:pStyle w:val="Heading3"/>
      </w:pPr>
      <w:bookmarkStart w:id="23" w:name="back-propagation"/>
      <w:bookmarkStart w:id="24" w:name="_Toc67491793"/>
      <w:bookmarkEnd w:id="23"/>
      <w:r>
        <w:t>Back Propagation</w:t>
      </w:r>
      <w:bookmarkEnd w:id="24"/>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Goodfellow, 2016; pg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14">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lastRenderedPageBreak/>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15"/>
                    <a:stretch>
                      <a:fillRect/>
                    </a:stretch>
                  </pic:blipFill>
                  <pic:spPr bwMode="auto">
                    <a:xfrm>
                      <a:off x="0" y="0"/>
                      <a:ext cx="5334000" cy="2975562"/>
                    </a:xfrm>
                    <a:prstGeom prst="rect">
                      <a:avLst/>
                    </a:prstGeom>
                    <a:noFill/>
                    <a:ln w="9525">
                      <a:noFill/>
                      <a:headEnd/>
                      <a:tailEnd/>
                    </a:ln>
                  </pic:spPr>
                </pic:pic>
              </a:graphicData>
            </a:graphic>
          </wp:inline>
        </w:drawing>
      </w:r>
    </w:p>
    <w:p w14:paraId="09B318ED" w14:textId="77777777" w:rsidR="007C3BD2" w:rsidRDefault="00913B23" w:rsidP="00901D87">
      <w:pPr>
        <w:pStyle w:val="ImageCaption"/>
        <w:jc w:val="center"/>
      </w:pPr>
      <w:r>
        <w:t>Fig. 8: Applying Chain rule to show backpropagation. Picture obtained from MIT course on deep learning MIT 6S191.</w:t>
      </w:r>
    </w:p>
    <w:p w14:paraId="36CFED67" w14:textId="77777777" w:rsidR="007C3BD2" w:rsidRDefault="00913B23">
      <w:pPr>
        <w:pStyle w:val="Heading3"/>
      </w:pPr>
      <w:bookmarkStart w:id="25" w:name="hyperparameters-of-neural-networks"/>
      <w:bookmarkStart w:id="26" w:name="_Toc67491794"/>
      <w:bookmarkEnd w:id="25"/>
      <w:r>
        <w:t>Hyperparameters of neural networks</w:t>
      </w:r>
      <w:bookmarkEnd w:id="26"/>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e.g. grid search) to find computationally. We, however, will focus on only giving some insight and general principles for important neural network hyperparameters.</w:t>
      </w:r>
    </w:p>
    <w:p w14:paraId="02AA2F77" w14:textId="77777777" w:rsidR="007C3BD2" w:rsidRDefault="00913B23">
      <w:pPr>
        <w:pStyle w:val="BodyText"/>
      </w:pPr>
      <w:r>
        <w:t>Parameters in a machine learning and AI algorithms are used to tune the algorithm so as to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55EBAB97" w14:textId="77777777" w:rsidR="007C3BD2" w:rsidRDefault="00913B23">
      <w:pPr>
        <w:pStyle w:val="BodyText"/>
      </w:pPr>
      <w:r>
        <w:t>Hyperparameters typically control the model size. If they are allowed to be learned, typically they will always the learned such that the model size is maximized. This will always in turn lead to overfitting. Hence, hyperparameters control the size of the model and are typically determined before fitting the model parameters (Goodfellow, 2016; pg 120) Goodfellow et al. (2016) pg 120. Examples would be the learning rate or the number of neurons in the hidden layer and they have to be adjusted manually. Here machine learning leans heavily towards art Skansi (2018); pg 125 (Skansi, 2018; pg 125).</w:t>
      </w:r>
    </w:p>
    <w:p w14:paraId="4D22A503" w14:textId="77777777" w:rsidR="007C3BD2" w:rsidRDefault="00913B23">
      <w:pPr>
        <w:pStyle w:val="BodyText"/>
      </w:pPr>
      <w:r>
        <w:t>Another very import hyperparameter is the depth of the neural network, i.e. the number of hidden layers. We will talk in much more detail about the depth later.</w:t>
      </w:r>
    </w:p>
    <w:p w14:paraId="452136D0" w14:textId="77777777" w:rsidR="007C3BD2" w:rsidRDefault="00913B23">
      <w:pPr>
        <w:pStyle w:val="Heading2"/>
      </w:pPr>
      <w:bookmarkStart w:id="27" w:name="regularization-methods-to-improve-neural"/>
      <w:bookmarkStart w:id="28" w:name="_Toc67491795"/>
      <w:bookmarkEnd w:id="27"/>
      <w:r>
        <w:lastRenderedPageBreak/>
        <w:t>Regularization: Methods to Improve Neural Network Performance</w:t>
      </w:r>
      <w:bookmarkEnd w:id="28"/>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Deep neural networks can have hundreds of thousands, even millions of parameters, hence it is a very flexible model. The problem with its hyperflexibility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29" w:name="the-idea-of-regularization"/>
      <w:bookmarkStart w:id="30" w:name="_Toc67491796"/>
      <w:bookmarkEnd w:id="29"/>
      <w:r>
        <w:t>The Idea of Regularization:</w:t>
      </w:r>
      <w:bookmarkEnd w:id="30"/>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 ).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1" w:name="parameter-norm-penalties"/>
      <w:bookmarkStart w:id="32" w:name="_Toc67491797"/>
      <w:bookmarkEnd w:id="31"/>
      <w:r>
        <w:t>Parameter Norm Penalties</w:t>
      </w:r>
      <w:bookmarkEnd w:id="32"/>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so as to 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981B6E">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Goodfellow, 2016; pg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lastRenderedPageBreak/>
        <w:t>In essence, adding the penalty term causes X who have higher variance which in turn causes the wait we shrink record the covariates to adjust for the higher variance. (Goodfellow, 2016; pg 234)</w:t>
      </w:r>
    </w:p>
    <w:p w14:paraId="6F3CFB04" w14:textId="77777777" w:rsidR="007C3BD2" w:rsidRDefault="00913B23">
      <w:pPr>
        <w:pStyle w:val="BodyText"/>
      </w:pPr>
      <w:r>
        <w:t>This L2 penalty term causes the estimates of the parameters or coefficients (in statistical linear regression terminology) to simultaneously asymptotically approach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particular penalty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3" w:name="ensemble-methods"/>
      <w:bookmarkStart w:id="34" w:name="_Toc67491798"/>
      <w:bookmarkEnd w:id="33"/>
      <w:r>
        <w:t>Ensemble Methods</w:t>
      </w:r>
      <w:bookmarkEnd w:id="34"/>
    </w:p>
    <w:p w14:paraId="4E7F96BD" w14:textId="77777777" w:rsidR="007C3BD2" w:rsidRDefault="00913B23">
      <w:pPr>
        <w:pStyle w:val="FirstParagraph"/>
      </w:pPr>
      <w:r>
        <w:t>We will now discuss ensemble methods. People familiar with random forest will know that it is simply an ensemble of trees. The performance of single tree model algorithms do not perform very well, however, when the results are aggregated of many trees are trained on 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This concept of training many models on randomly selected subsets of the data and features whose results are at the end combined in some fashion, typically through aggregation, can be applied to deep neural networks as well. Several deep neural networks can be trained and their results aggregated to give the final estimates. This is a common approach for improve the performance and typically between 5 to 10 neural networks are used. In fact, Szegedy et al. (2014a) used six neural networks to win the ILSVRC (Goodfellow, 2016; 258).</w:t>
      </w:r>
    </w:p>
    <w:p w14:paraId="51F55447" w14:textId="77777777" w:rsidR="007C3BD2" w:rsidRDefault="00913B23">
      <w:pPr>
        <w:pStyle w:val="Heading3"/>
      </w:pPr>
      <w:bookmarkStart w:id="35" w:name="data-augmentation"/>
      <w:bookmarkStart w:id="36" w:name="_Toc67491799"/>
      <w:bookmarkEnd w:id="35"/>
      <w:r>
        <w:t>Data Augmentation</w:t>
      </w:r>
      <w:bookmarkEnd w:id="36"/>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nuffic generated data by simply performing transformations to the data that one already has and to train this new data and train the model with this new data so it can also beware invariant under transformations. A simple example of this is object classification where gnu </w:t>
      </w:r>
      <w:r>
        <w:lastRenderedPageBreak/>
        <w:t>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exampl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37" w:name="semi-supervised-learning"/>
      <w:bookmarkStart w:id="38" w:name="_Toc67491800"/>
      <w:bookmarkEnd w:id="37"/>
      <w:r>
        <w:t>Semi-Supervised Learning:</w:t>
      </w:r>
      <w:bookmarkEnd w:id="38"/>
    </w:p>
    <w:p w14:paraId="60293989" w14:textId="77777777" w:rsidR="007C3BD2" w:rsidRDefault="00913B23">
      <w:pPr>
        <w:pStyle w:val="FirstParagraph"/>
      </w:pPr>
      <w:r>
        <w:t>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a additional input variable (Goodfellow, 2016; 243).</w:t>
      </w:r>
    </w:p>
    <w:p w14:paraId="2891369B" w14:textId="77777777" w:rsidR="007C3BD2" w:rsidRDefault="00913B23">
      <w:pPr>
        <w:pStyle w:val="Heading3"/>
      </w:pPr>
      <w:bookmarkStart w:id="39" w:name="dropout"/>
      <w:bookmarkStart w:id="40" w:name="_Toc67491801"/>
      <w:bookmarkEnd w:id="39"/>
      <w:r>
        <w:t>Dropout</w:t>
      </w:r>
      <w:bookmarkEnd w:id="40"/>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lastRenderedPageBreak/>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6EA7C29E" w14:textId="77777777" w:rsidR="007C3BD2" w:rsidRDefault="00913B23" w:rsidP="00901D87">
      <w:pPr>
        <w:pStyle w:val="ImageCaption"/>
        <w:jc w:val="center"/>
      </w:pPr>
      <w:r>
        <w:t>Fig. 9: Example of how dropout works for a network showing the original or base network and all the subnetworks resulting from dropout regularization (Goodfellow, 2016; 260)</w:t>
      </w: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77777777"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show my data available there having drop out regularization not improve the generalization error of the algorithm or in our particular case the neural network. However, this is indeed observed. Second scenario is when there is too little labeled Training data available. In this case, there </w:t>
      </w:r>
      <w:r>
        <w:lastRenderedPageBreak/>
        <w:t>is not sufficient data at all to even identify the underlying trend properly. In such scenarios, unsupervised or data augmentation regularization methods perform better then drop out (Goodfellow, 2016; 265).</w:t>
      </w:r>
    </w:p>
    <w:p w14:paraId="346BF281" w14:textId="77777777" w:rsidR="007C3BD2" w:rsidRDefault="00913B23">
      <w:pPr>
        <w:pStyle w:val="Heading1"/>
      </w:pPr>
      <w:bookmarkStart w:id="41" w:name="results-and-insights-deep-neural-network"/>
      <w:bookmarkStart w:id="42" w:name="_Toc67491802"/>
      <w:bookmarkEnd w:id="41"/>
      <w:r>
        <w:t>Results and Insights: Deep Neural Network</w:t>
      </w:r>
      <w:bookmarkEnd w:id="42"/>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orst cas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pg 199).</w:t>
      </w:r>
    </w:p>
    <w:p w14:paraId="234E77A1" w14:textId="77777777" w:rsidR="007C3BD2" w:rsidRDefault="00913B23">
      <w:pPr>
        <w:pStyle w:val="BodyText"/>
      </w:pPr>
      <w:r>
        <w:t>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pg 199). Further, empirical results show that greater depth does seem to result in better generalization for a wide variety of tasks (Bengio et al., 2007; Erhan et al., 2009; Bengio, 2009; Mesnil et al., 2011; Ciresan et al., 2012; Krizhevsky et al., 2012; Sermanet et al., 2013; Farabet et al., 2013; Couprie et al., 2013; Kahou et al., 2013; Goodfellow et al., 2014d; Szegedy et al., 2014a). See Fig. 10 and Fig. 11 for examples of some of these empirical results. This suggests that using deep architectures does indeed express a useful prior over the space of functions the model learns (Goodfellow, 2016; pg 201).</w:t>
      </w:r>
    </w:p>
    <w:p w14:paraId="14501197" w14:textId="77777777" w:rsidR="007C3BD2" w:rsidRDefault="00913B23" w:rsidP="00EC789A">
      <w:pPr>
        <w:pStyle w:val="FigurewithCaption"/>
        <w:jc w:val="center"/>
      </w:pPr>
      <w:r>
        <w:rPr>
          <w:noProof/>
        </w:rPr>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17"/>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7777777" w:rsidR="007C3BD2" w:rsidRDefault="00913B23" w:rsidP="00EC789A">
      <w:pPr>
        <w:pStyle w:val="ImageCaption"/>
        <w:jc w:val="center"/>
      </w:pPr>
      <w:r>
        <w:t>Fig. 10: Test set accuracy increases with increasing depth. Hence, these empirical results show that deeper neural networks generalize better (Goodfellow, 2016; pg 202).</w:t>
      </w:r>
    </w:p>
    <w:p w14:paraId="74A621FA" w14:textId="77777777" w:rsidR="007C3BD2" w:rsidRDefault="00913B23">
      <w:pPr>
        <w:pStyle w:val="BodyText"/>
      </w:pPr>
      <w:r>
        <w:lastRenderedPageBreak/>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The deeper neural network always performs better than the shallower neural networks for a given number of parameters (i.e., for a given model size). Further, as the number of parameters is increased, the deep neural network’s test accuracy consistently keeps improving and is able to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Both of these insights are very useful to know and can be clearly seen in Fig. 11 below.</w:t>
      </w:r>
    </w:p>
    <w:p w14:paraId="3F573945" w14:textId="77777777" w:rsidR="007C3BD2" w:rsidRDefault="00913B23" w:rsidP="00EC789A">
      <w:pPr>
        <w:pStyle w:val="FigurewithCaption"/>
        <w:jc w:val="center"/>
      </w:pPr>
      <w:r>
        <w:rPr>
          <w:noProof/>
        </w:rPr>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18"/>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7777777" w:rsidR="007C3BD2" w:rsidRDefault="00913B23" w:rsidP="00EC789A">
      <w:pPr>
        <w:pStyle w:val="ImageCaption"/>
        <w:jc w:val="center"/>
      </w:pPr>
      <w:r>
        <w:t>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w:t>
      </w:r>
    </w:p>
    <w:p w14:paraId="0A10952F" w14:textId="77777777" w:rsidR="007C3BD2" w:rsidRDefault="00913B23">
      <w:pPr>
        <w:pStyle w:val="BodyText"/>
      </w:pPr>
      <w:r>
        <w:t>Now, we would like to offer some intuitive insight as to why deep learning performs much better and is such a powerful artificial intelligence tool. One very distinct and unique feature of deep learning is that it's performance continues to consistently improve with larger and larger data which is in start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lastRenderedPageBreak/>
        <w:t>Neural networks as we mentioned before, can be thought of as many different small units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of to the next layer of neurons who again perform the similar tasks again independently. Therefore, a neural network could be thought of as many models performing similar tasks in each layer independently. As these independent processes grow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7777777" w:rsidR="007C3BD2" w:rsidRDefault="00913B23">
      <w:pPr>
        <w:pStyle w:val="Heading1"/>
      </w:pPr>
      <w:bookmarkStart w:id="43" w:name="discussion-and-conclusion"/>
      <w:bookmarkStart w:id="44" w:name="_Toc67491803"/>
      <w:bookmarkEnd w:id="43"/>
      <w:r>
        <w:t>Discussion and Conclusion</w:t>
      </w:r>
      <w:bookmarkEnd w:id="44"/>
    </w:p>
    <w:p w14:paraId="2E526D14" w14:textId="77777777" w:rsidR="007C3BD2" w:rsidRDefault="00913B23">
      <w:pPr>
        <w:pStyle w:val="FirstParagraph"/>
      </w:pPr>
      <w:r>
        <w:t>To conclude this report, we come back to our two original questions: First, why are deep neural net work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77777777"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552553E5" w14:textId="77777777" w:rsidR="007C3BD2" w:rsidRDefault="00913B23">
      <w:pPr>
        <w:pStyle w:val="BodyText"/>
      </w:pPr>
      <w:r>
        <w:rPr>
          <w:b/>
        </w:rPr>
        <w:t>Optimization versus Learning</w:t>
      </w:r>
    </w:p>
    <w:p w14:paraId="14105D93" w14:textId="77777777" w:rsidR="007C3BD2" w:rsidRDefault="00913B23">
      <w:pPr>
        <w:pStyle w:val="BodyText"/>
      </w:pPr>
      <w:r>
        <w:t>We would like to share a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 xml:space="preserve">In machine learning typically the performance of some algorithm is Evaluated through some particular measure. This measure in machine learning is improved only indirectly. What is optimized is always some cost function J which contains the design and information of the problem that is being solved. Only through the optimization of J is the </w:t>
      </w:r>
      <w:r>
        <w:lastRenderedPageBreak/>
        <w:t>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45" w:name="references"/>
      <w:bookmarkStart w:id="46" w:name="_Toc67491804"/>
      <w:bookmarkEnd w:id="45"/>
      <w:r>
        <w:t>References</w:t>
      </w:r>
      <w:bookmarkEnd w:id="46"/>
    </w:p>
    <w:p w14:paraId="731554FB" w14:textId="77777777" w:rsidR="007C3BD2" w:rsidRDefault="00913B23">
      <w:pPr>
        <w:pStyle w:val="FirstParagraph"/>
      </w:pPr>
      <w:r>
        <w:t xml:space="preserve">Goodfellow, Ian, Yoshua Bengio, Aaron Courville, and Yoshua Bengio. 2016. </w:t>
      </w:r>
      <w:r>
        <w:rPr>
          <w:i/>
        </w:rPr>
        <w:t>Deep Learning</w:t>
      </w:r>
      <w:r>
        <w:t>. Vol. 1. 2. MIT press Cambridge.</w:t>
      </w:r>
    </w:p>
    <w:p w14:paraId="146A0E0F" w14:textId="77777777" w:rsidR="007C3BD2" w:rsidRDefault="00913B23">
      <w:pPr>
        <w:pStyle w:val="BodyText"/>
      </w:pPr>
      <w:r>
        <w:t xml:space="preserve">Ramachandran, Prajit, Barret Zoph, and Quoc V Le. 2017. “Searching for Activation Functions.” </w:t>
      </w:r>
      <w:r>
        <w:rPr>
          <w:i/>
        </w:rPr>
        <w:t>arXiv Preprint arXiv:1710.05941</w:t>
      </w:r>
      <w:r>
        <w:t>.</w:t>
      </w:r>
    </w:p>
    <w:p w14:paraId="43AA0614" w14:textId="77777777" w:rsidR="007C3BD2" w:rsidRDefault="00913B23">
      <w:pPr>
        <w:pStyle w:val="BodyText"/>
      </w:pPr>
      <w:r>
        <w:t xml:space="preserve">Skansi,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Simulation Neuronaler Netze</w:t>
      </w:r>
      <w:r>
        <w:t>. Vol. 1. 5.3. Addison-Wesley Bonn.</w:t>
      </w:r>
    </w:p>
    <w:p w14:paraId="6A4BD01C" w14:textId="77777777" w:rsidR="007C3BD2" w:rsidRDefault="00913B23">
      <w:pPr>
        <w:pStyle w:val="Heading1"/>
      </w:pPr>
      <w:bookmarkStart w:id="47" w:name="appendix"/>
      <w:bookmarkStart w:id="48" w:name="_Toc67491805"/>
      <w:bookmarkEnd w:id="47"/>
      <w:r>
        <w:t>Appendix</w:t>
      </w:r>
      <w:bookmarkEnd w:id="48"/>
    </w:p>
    <w:p w14:paraId="797BA898" w14:textId="77777777" w:rsidR="007C3BD2" w:rsidRDefault="00913B23">
      <w:pPr>
        <w:pStyle w:val="Heading2"/>
      </w:pPr>
      <w:bookmarkStart w:id="49" w:name="definitions-and-further-explanations."/>
      <w:bookmarkStart w:id="50" w:name="_Toc67491806"/>
      <w:bookmarkEnd w:id="49"/>
      <w:r>
        <w:t>Definitions and Further Explanations.</w:t>
      </w:r>
      <w:bookmarkEnd w:id="50"/>
    </w:p>
    <w:p w14:paraId="17FFDB0A" w14:textId="77777777" w:rsidR="007C3BD2" w:rsidRDefault="00913B23">
      <w:pPr>
        <w:pStyle w:val="Heading3"/>
      </w:pPr>
      <w:bookmarkStart w:id="51" w:name="tensor"/>
      <w:bookmarkStart w:id="52" w:name="_Toc67491807"/>
      <w:bookmarkEnd w:id="51"/>
      <w:r>
        <w:t>Tensor:</w:t>
      </w:r>
      <w:bookmarkEnd w:id="52"/>
    </w:p>
    <w:p w14:paraId="4D82C003" w14:textId="77777777" w:rsidR="007C3BD2" w:rsidRDefault="00913B23">
      <w:pPr>
        <w:pStyle w:val="FirstParagraph"/>
      </w:pPr>
      <w:r>
        <w:t>We will explain here what at tensor is. As vector generalizes the idea of a number to more than one dimensions, and matrix generalizes the idea of a vector from only columns or rows to arrays with column and rows, hence, possessing what we call meta-dimensions. We 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objects that have M meta-dimensions.</w:t>
      </w:r>
    </w:p>
    <w:p w14:paraId="2C0D0177" w14:textId="77777777" w:rsidR="007C3BD2" w:rsidRDefault="00913B23">
      <w:pPr>
        <w:pStyle w:val="Heading3"/>
      </w:pPr>
      <w:bookmarkStart w:id="53" w:name="sdg-expectation"/>
      <w:bookmarkStart w:id="54" w:name="_Toc67491808"/>
      <w:bookmarkEnd w:id="53"/>
      <w:r>
        <w:t>SDG Expectation</w:t>
      </w:r>
      <w:bookmarkEnd w:id="54"/>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w:lastRenderedPageBreak/>
            <m:t>C(w)=E(J(z,w))      (1)</m:t>
          </m:r>
        </m:oMath>
      </m:oMathPara>
    </w:p>
    <w:p w14:paraId="3C167D3A" w14:textId="77777777" w:rsidR="007C3BD2" w:rsidRDefault="00913B23">
      <w:pPr>
        <w:pStyle w:val="FirstParagraph"/>
      </w:pPr>
      <w:r>
        <w:t>.</w:t>
      </w:r>
    </w:p>
    <w:p w14:paraId="45CEE79F" w14:textId="77777777" w:rsidR="007C3BD2" w:rsidRDefault="00913B23">
      <w:pPr>
        <w:pStyle w:val="BodyText"/>
      </w:pPr>
      <w:r>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Where dP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981B6E">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dP(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981B6E">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Each iteration involves a sum over the N examples zi.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55" w:name="derivation-showing-that-the-l2-penalty-c"/>
      <w:bookmarkStart w:id="56" w:name="_Toc67491809"/>
      <w:bookmarkEnd w:id="55"/>
      <w:r>
        <w:t>Derivation showing that the L2 penalty causes the weights to shrink.</w:t>
      </w:r>
      <w:bookmarkEnd w:id="56"/>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981B6E">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981B6E">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r>
        <w:lastRenderedPageBreak/>
        <w:t>Where</w:t>
      </w:r>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It can be seen from the formula above adding the penalty term causes X who have higher variance which in turn causes the wait we shrink record the covariates to adjust for the higher variance. (Goodfellow, 2016; pg 234)</w:t>
      </w:r>
    </w:p>
    <w:p w14:paraId="6EDEFA4B" w14:textId="77777777" w:rsidR="007C3BD2" w:rsidRDefault="00913B23">
      <w:pPr>
        <w:pStyle w:val="Heading3"/>
      </w:pPr>
      <w:bookmarkStart w:id="57" w:name="potential-research-idea"/>
      <w:bookmarkStart w:id="58" w:name="_Toc67491810"/>
      <w:bookmarkEnd w:id="57"/>
      <w:r>
        <w:t>Potential Research Idea</w:t>
      </w:r>
      <w:bookmarkEnd w:id="58"/>
    </w:p>
    <w:p w14:paraId="7B350089" w14:textId="77777777"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p>
    <w:sectPr w:rsidR="007C3B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15D5E" w14:textId="77777777" w:rsidR="00981B6E" w:rsidRDefault="00981B6E">
      <w:pPr>
        <w:spacing w:after="0"/>
      </w:pPr>
      <w:r>
        <w:separator/>
      </w:r>
    </w:p>
  </w:endnote>
  <w:endnote w:type="continuationSeparator" w:id="0">
    <w:p w14:paraId="07DAA856" w14:textId="77777777" w:rsidR="00981B6E" w:rsidRDefault="00981B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C0813" w14:textId="77777777" w:rsidR="00981B6E" w:rsidRDefault="00981B6E">
      <w:r>
        <w:separator/>
      </w:r>
    </w:p>
  </w:footnote>
  <w:footnote w:type="continuationSeparator" w:id="0">
    <w:p w14:paraId="5AFA6D53" w14:textId="77777777" w:rsidR="00981B6E" w:rsidRDefault="00981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0DA0"/>
    <w:rsid w:val="004E29B3"/>
    <w:rsid w:val="00590D07"/>
    <w:rsid w:val="00784D58"/>
    <w:rsid w:val="007C3BD2"/>
    <w:rsid w:val="00840AA2"/>
    <w:rsid w:val="008D6863"/>
    <w:rsid w:val="00901D87"/>
    <w:rsid w:val="00913B23"/>
    <w:rsid w:val="00926797"/>
    <w:rsid w:val="00981B6E"/>
    <w:rsid w:val="0098793B"/>
    <w:rsid w:val="00AF51B8"/>
    <w:rsid w:val="00B86B75"/>
    <w:rsid w:val="00BC48D5"/>
    <w:rsid w:val="00C3542D"/>
    <w:rsid w:val="00C36279"/>
    <w:rsid w:val="00E315A3"/>
    <w:rsid w:val="00EC789A"/>
    <w:rsid w:val="00ED2D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introtodeeplearning.com/slides/6S191_MIT_DeepLearning_L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6</Pages>
  <Words>8004</Words>
  <Characters>45629</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5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faizan mohsin</cp:lastModifiedBy>
  <cp:revision>6</cp:revision>
  <dcterms:created xsi:type="dcterms:W3CDTF">2021-03-24T19:23:00Z</dcterms:created>
  <dcterms:modified xsi:type="dcterms:W3CDTF">2021-03-24T20:09:00Z</dcterms:modified>
</cp:coreProperties>
</file>